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BF9F9D" w14:textId="1496C2DC" w:rsidR="009C5F88" w:rsidRPr="009C5F88" w:rsidRDefault="00EE06B9" w:rsidP="007F7C72">
      <w:pPr>
        <w:pStyle w:val="Heading1"/>
        <w:jc w:val="center"/>
        <w:rPr>
          <w:noProof/>
        </w:rPr>
      </w:pPr>
      <w:r>
        <w:rPr>
          <w:noProof/>
        </w:rPr>
        <w:t>Bomb</w:t>
      </w:r>
    </w:p>
    <w:p w14:paraId="01FFD35A" w14:textId="29F33881" w:rsidR="00B46B21" w:rsidRDefault="00944C84" w:rsidP="00944C84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5088ED69" wp14:editId="54EACA5D">
            <wp:extent cx="1343025" cy="1343025"/>
            <wp:effectExtent l="0" t="0" r="0" b="0"/>
            <wp:docPr id="1" name="Picture 1" descr="Bomb Clipart PNG Images | Vector and PSD Files | Free Download on Pngtr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omb Clipart PNG Images | Vector and PSD Files | Free Download on Pngtre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10C497" w14:textId="52ECCDEF" w:rsidR="008B32D8" w:rsidRPr="003D60C1" w:rsidRDefault="0030476F" w:rsidP="00C56ED4">
      <w:pPr>
        <w:rPr>
          <w:i/>
          <w:noProof/>
        </w:rPr>
      </w:pPr>
      <w:r w:rsidRPr="003D60C1">
        <w:rPr>
          <w:i/>
          <w:noProof/>
        </w:rPr>
        <w:t>One of the mission</w:t>
      </w:r>
      <w:r w:rsidR="003D60C1" w:rsidRPr="003D60C1">
        <w:rPr>
          <w:i/>
          <w:noProof/>
        </w:rPr>
        <w:t>s</w:t>
      </w:r>
      <w:r w:rsidRPr="003D60C1">
        <w:rPr>
          <w:i/>
          <w:noProof/>
        </w:rPr>
        <w:t xml:space="preserve"> that new agents have to complete is called BombField. Your task is to implement the mission into a simple program.</w:t>
      </w:r>
    </w:p>
    <w:p w14:paraId="39E27775" w14:textId="7EEF4C45" w:rsidR="00A90809" w:rsidRDefault="005D6129" w:rsidP="005D6129">
      <w:pPr>
        <w:ind w:firstLine="360"/>
        <w:rPr>
          <w:noProof/>
        </w:rPr>
      </w:pPr>
      <w:r>
        <w:rPr>
          <w:noProof/>
        </w:rPr>
        <w:t xml:space="preserve">We get as input </w:t>
      </w:r>
      <w:r>
        <w:rPr>
          <w:b/>
          <w:noProof/>
        </w:rPr>
        <w:t>the size</w:t>
      </w:r>
      <w:r>
        <w:rPr>
          <w:noProof/>
        </w:rPr>
        <w:t xml:space="preserve"> of the </w:t>
      </w:r>
      <w:r>
        <w:rPr>
          <w:b/>
          <w:noProof/>
        </w:rPr>
        <w:t>field</w:t>
      </w:r>
      <w:r>
        <w:rPr>
          <w:noProof/>
        </w:rPr>
        <w:t xml:space="preserve"> in which our sapper moves. The field is </w:t>
      </w:r>
      <w:r w:rsidRPr="00395A7C">
        <w:rPr>
          <w:b/>
          <w:noProof/>
        </w:rPr>
        <w:t>always</w:t>
      </w:r>
      <w:r>
        <w:rPr>
          <w:b/>
          <w:noProof/>
        </w:rPr>
        <w:t xml:space="preserve"> a</w:t>
      </w:r>
      <w:r w:rsidRPr="00395A7C">
        <w:rPr>
          <w:b/>
          <w:noProof/>
        </w:rPr>
        <w:t xml:space="preserve"> square</w:t>
      </w:r>
      <w:r>
        <w:rPr>
          <w:noProof/>
        </w:rPr>
        <w:t>. After that</w:t>
      </w:r>
      <w:r w:rsidR="003D60C1">
        <w:rPr>
          <w:noProof/>
        </w:rPr>
        <w:t>,</w:t>
      </w:r>
      <w:r>
        <w:rPr>
          <w:noProof/>
        </w:rPr>
        <w:t xml:space="preserve"> we receive the commands w</w:t>
      </w:r>
      <w:r w:rsidR="003D60C1">
        <w:rPr>
          <w:noProof/>
        </w:rPr>
        <w:t>h</w:t>
      </w:r>
      <w:r>
        <w:rPr>
          <w:noProof/>
        </w:rPr>
        <w:t>ich represent the directions in w</w:t>
      </w:r>
      <w:r w:rsidR="005D6039">
        <w:rPr>
          <w:noProof/>
        </w:rPr>
        <w:t>h</w:t>
      </w:r>
      <w:r>
        <w:rPr>
          <w:noProof/>
        </w:rPr>
        <w:t>ich the sapper should move.</w:t>
      </w:r>
      <w:r w:rsidR="00655F4F">
        <w:rPr>
          <w:noProof/>
        </w:rPr>
        <w:t xml:space="preserve"> </w:t>
      </w:r>
      <w:r>
        <w:rPr>
          <w:noProof/>
        </w:rPr>
        <w:t xml:space="preserve">The sapper </w:t>
      </w:r>
      <w:r w:rsidRPr="00D75507">
        <w:rPr>
          <w:b/>
          <w:noProof/>
        </w:rPr>
        <w:t>starts</w:t>
      </w:r>
      <w:r>
        <w:rPr>
          <w:noProof/>
        </w:rPr>
        <w:t xml:space="preserve"> from</w:t>
      </w:r>
      <w:r w:rsidR="00D75507">
        <w:rPr>
          <w:noProof/>
        </w:rPr>
        <w:t xml:space="preserve"> </w:t>
      </w:r>
      <w:r w:rsidR="003D60C1">
        <w:rPr>
          <w:noProof/>
        </w:rPr>
        <w:t xml:space="preserve">the </w:t>
      </w:r>
      <w:r w:rsidR="00D75507" w:rsidRPr="00D75507">
        <w:rPr>
          <w:b/>
          <w:noProof/>
        </w:rPr>
        <w:t>s</w:t>
      </w:r>
      <w:r w:rsidR="00D75507">
        <w:rPr>
          <w:noProof/>
        </w:rPr>
        <w:t>-position</w:t>
      </w:r>
      <w:r w:rsidR="00E63EE1">
        <w:rPr>
          <w:noProof/>
        </w:rPr>
        <w:t xml:space="preserve"> The commands will be</w:t>
      </w:r>
      <w:r w:rsidR="00E63EE1" w:rsidRPr="0073257E">
        <w:rPr>
          <w:rFonts w:ascii="Consolas" w:hAnsi="Consolas"/>
          <w:noProof/>
        </w:rPr>
        <w:t xml:space="preserve"> </w:t>
      </w:r>
      <w:r w:rsidR="00E63EE1" w:rsidRPr="0073257E">
        <w:rPr>
          <w:rFonts w:ascii="Consolas" w:hAnsi="Consolas"/>
          <w:b/>
          <w:noProof/>
        </w:rPr>
        <w:t>left/right/up/down</w:t>
      </w:r>
      <w:r w:rsidR="00E63EE1">
        <w:rPr>
          <w:b/>
          <w:noProof/>
        </w:rPr>
        <w:t>.</w:t>
      </w:r>
      <w:r w:rsidR="00E63EE1">
        <w:rPr>
          <w:noProof/>
        </w:rPr>
        <w:t xml:space="preserve"> If</w:t>
      </w:r>
      <w:r w:rsidR="008B32D8">
        <w:rPr>
          <w:noProof/>
        </w:rPr>
        <w:t xml:space="preserve"> the </w:t>
      </w:r>
      <w:r>
        <w:rPr>
          <w:noProof/>
        </w:rPr>
        <w:t>sapper</w:t>
      </w:r>
      <w:r w:rsidR="008B32D8">
        <w:rPr>
          <w:noProof/>
        </w:rPr>
        <w:t xml:space="preserve"> reaches the</w:t>
      </w:r>
      <w:r w:rsidR="00A90809">
        <w:rPr>
          <w:noProof/>
        </w:rPr>
        <w:t xml:space="preserve"> side</w:t>
      </w:r>
      <w:r w:rsidR="008B32D8">
        <w:rPr>
          <w:noProof/>
        </w:rPr>
        <w:t xml:space="preserve"> e</w:t>
      </w:r>
      <w:r w:rsidR="007426F8">
        <w:rPr>
          <w:noProof/>
        </w:rPr>
        <w:t>dge</w:t>
      </w:r>
      <w:r w:rsidR="008B32D8">
        <w:rPr>
          <w:noProof/>
        </w:rPr>
        <w:t xml:space="preserve"> of the </w:t>
      </w:r>
      <w:r>
        <w:rPr>
          <w:noProof/>
        </w:rPr>
        <w:t>field (left,</w:t>
      </w:r>
      <w:r w:rsidR="00E63EE1">
        <w:rPr>
          <w:noProof/>
        </w:rPr>
        <w:t xml:space="preserve"> right</w:t>
      </w:r>
      <w:r>
        <w:rPr>
          <w:noProof/>
        </w:rPr>
        <w:t>,</w:t>
      </w:r>
      <w:r w:rsidR="003D60C1">
        <w:rPr>
          <w:noProof/>
        </w:rPr>
        <w:t xml:space="preserve"> </w:t>
      </w:r>
      <w:r>
        <w:rPr>
          <w:noProof/>
        </w:rPr>
        <w:t>up</w:t>
      </w:r>
      <w:r w:rsidR="003D60C1">
        <w:rPr>
          <w:noProof/>
        </w:rPr>
        <w:t>,</w:t>
      </w:r>
      <w:r>
        <w:rPr>
          <w:noProof/>
        </w:rPr>
        <w:t xml:space="preserve"> or down</w:t>
      </w:r>
      <w:r w:rsidR="00E63EE1">
        <w:rPr>
          <w:noProof/>
        </w:rPr>
        <w:t>)</w:t>
      </w:r>
      <w:r w:rsidR="008B32D8">
        <w:rPr>
          <w:noProof/>
        </w:rPr>
        <w:t xml:space="preserve">, it </w:t>
      </w:r>
      <w:r>
        <w:rPr>
          <w:b/>
          <w:noProof/>
        </w:rPr>
        <w:t xml:space="preserve">remains </w:t>
      </w:r>
      <w:r w:rsidR="003D60C1">
        <w:rPr>
          <w:b/>
          <w:noProof/>
        </w:rPr>
        <w:t>i</w:t>
      </w:r>
      <w:r>
        <w:rPr>
          <w:b/>
          <w:noProof/>
        </w:rPr>
        <w:t xml:space="preserve">n </w:t>
      </w:r>
      <w:r w:rsidR="003D60C1">
        <w:rPr>
          <w:b/>
          <w:noProof/>
        </w:rPr>
        <w:t>it</w:t>
      </w:r>
      <w:r>
        <w:rPr>
          <w:b/>
          <w:noProof/>
        </w:rPr>
        <w:t>s current position</w:t>
      </w:r>
      <w:r w:rsidR="008B32D8">
        <w:rPr>
          <w:noProof/>
        </w:rPr>
        <w:t xml:space="preserve">. </w:t>
      </w:r>
      <w:r w:rsidR="00A90809">
        <w:rPr>
          <w:noProof/>
        </w:rPr>
        <w:t>The possible characters that may appear on the screen are:</w:t>
      </w:r>
    </w:p>
    <w:p w14:paraId="4AB1D335" w14:textId="77777777" w:rsidR="0028302C" w:rsidRDefault="009E0805" w:rsidP="00485623">
      <w:pPr>
        <w:pStyle w:val="ListParagraph"/>
        <w:numPr>
          <w:ilvl w:val="0"/>
          <w:numId w:val="28"/>
        </w:numPr>
        <w:rPr>
          <w:noProof/>
        </w:rPr>
      </w:pPr>
      <w:r w:rsidRPr="0073257E">
        <w:rPr>
          <w:rFonts w:ascii="Consolas" w:hAnsi="Consolas"/>
          <w:b/>
          <w:noProof/>
        </w:rPr>
        <w:t>+</w:t>
      </w:r>
      <w:r w:rsidRPr="0028302C">
        <w:rPr>
          <w:b/>
          <w:noProof/>
        </w:rPr>
        <w:t xml:space="preserve"> </w:t>
      </w:r>
      <w:r w:rsidR="00A90809">
        <w:rPr>
          <w:noProof/>
        </w:rPr>
        <w:t xml:space="preserve">– </w:t>
      </w:r>
      <w:r w:rsidR="0064528F">
        <w:rPr>
          <w:noProof/>
        </w:rPr>
        <w:t>regular position on the field.</w:t>
      </w:r>
    </w:p>
    <w:p w14:paraId="7BEDAA5D" w14:textId="7C93BC75" w:rsidR="00A90809" w:rsidRDefault="00A90809" w:rsidP="00485623">
      <w:pPr>
        <w:pStyle w:val="ListParagraph"/>
        <w:numPr>
          <w:ilvl w:val="0"/>
          <w:numId w:val="28"/>
        </w:numPr>
        <w:rPr>
          <w:noProof/>
        </w:rPr>
      </w:pPr>
      <w:r w:rsidRPr="0073257E">
        <w:rPr>
          <w:rFonts w:ascii="Consolas" w:hAnsi="Consolas"/>
          <w:b/>
          <w:noProof/>
        </w:rPr>
        <w:t>e</w:t>
      </w:r>
      <w:r w:rsidR="0064528F">
        <w:rPr>
          <w:noProof/>
        </w:rPr>
        <w:t xml:space="preserve"> – end of the route</w:t>
      </w:r>
      <w:r>
        <w:rPr>
          <w:noProof/>
        </w:rPr>
        <w:t xml:space="preserve">. </w:t>
      </w:r>
    </w:p>
    <w:p w14:paraId="3DB7C959" w14:textId="02D69869" w:rsidR="00A90809" w:rsidRDefault="005D6129" w:rsidP="00FE407E">
      <w:pPr>
        <w:pStyle w:val="ListParagraph"/>
        <w:numPr>
          <w:ilvl w:val="0"/>
          <w:numId w:val="28"/>
        </w:numPr>
        <w:rPr>
          <w:noProof/>
        </w:rPr>
      </w:pPr>
      <w:r w:rsidRPr="0073257E">
        <w:rPr>
          <w:rFonts w:ascii="Consolas" w:hAnsi="Consolas"/>
          <w:b/>
          <w:noProof/>
        </w:rPr>
        <w:t>B</w:t>
      </w:r>
      <w:r w:rsidR="00A90809">
        <w:rPr>
          <w:noProof/>
        </w:rPr>
        <w:t xml:space="preserve"> – </w:t>
      </w:r>
      <w:r w:rsidR="0064528F">
        <w:rPr>
          <w:noProof/>
        </w:rPr>
        <w:t>bomb</w:t>
      </w:r>
    </w:p>
    <w:p w14:paraId="750ACFD2" w14:textId="70A61D8E" w:rsidR="00C56ED4" w:rsidRDefault="008978B0" w:rsidP="00C56ED4">
      <w:pPr>
        <w:pStyle w:val="ListParagraph"/>
        <w:numPr>
          <w:ilvl w:val="0"/>
          <w:numId w:val="28"/>
        </w:numPr>
        <w:rPr>
          <w:noProof/>
        </w:rPr>
      </w:pPr>
      <w:r w:rsidRPr="0073257E">
        <w:rPr>
          <w:rFonts w:ascii="Consolas" w:hAnsi="Consolas"/>
          <w:b/>
          <w:noProof/>
        </w:rPr>
        <w:t>s</w:t>
      </w:r>
      <w:r w:rsidRPr="00FE407E">
        <w:rPr>
          <w:b/>
          <w:noProof/>
        </w:rPr>
        <w:t xml:space="preserve"> </w:t>
      </w:r>
      <w:r w:rsidR="00294B2E">
        <w:rPr>
          <w:noProof/>
        </w:rPr>
        <w:t>–</w:t>
      </w:r>
      <w:r>
        <w:rPr>
          <w:noProof/>
        </w:rPr>
        <w:t xml:space="preserve"> </w:t>
      </w:r>
      <w:r w:rsidRPr="008978B0">
        <w:rPr>
          <w:noProof/>
        </w:rPr>
        <w:t xml:space="preserve">the place where the </w:t>
      </w:r>
      <w:r w:rsidR="005D6129">
        <w:rPr>
          <w:b/>
          <w:noProof/>
        </w:rPr>
        <w:t>sapper</w:t>
      </w:r>
      <w:r w:rsidRPr="00FE407E">
        <w:rPr>
          <w:b/>
          <w:noProof/>
        </w:rPr>
        <w:t xml:space="preserve"> starts</w:t>
      </w:r>
    </w:p>
    <w:p w14:paraId="7DBC3E7E" w14:textId="31131D16" w:rsidR="00C56ED4" w:rsidRPr="00B97AA0" w:rsidRDefault="00A90809" w:rsidP="00FE407E">
      <w:pPr>
        <w:ind w:firstLine="360"/>
        <w:rPr>
          <w:noProof/>
          <w:lang w:val="bg-BG"/>
        </w:rPr>
      </w:pPr>
      <w:r>
        <w:rPr>
          <w:noProof/>
        </w:rPr>
        <w:t xml:space="preserve">Each time when </w:t>
      </w:r>
      <w:r w:rsidR="0064528F">
        <w:rPr>
          <w:noProof/>
        </w:rPr>
        <w:t>sapper finds a bomb, he deactivate</w:t>
      </w:r>
      <w:r w:rsidR="009E4D18">
        <w:rPr>
          <w:noProof/>
        </w:rPr>
        <w:t xml:space="preserve">s it, and </w:t>
      </w:r>
      <w:r w:rsidR="009E0805">
        <w:rPr>
          <w:b/>
          <w:noProof/>
        </w:rPr>
        <w:t>replace "</w:t>
      </w:r>
      <w:r w:rsidR="009E0805" w:rsidRPr="0073257E">
        <w:rPr>
          <w:rFonts w:ascii="Consolas" w:hAnsi="Consolas"/>
          <w:b/>
          <w:noProof/>
        </w:rPr>
        <w:t>B</w:t>
      </w:r>
      <w:r w:rsidR="009E0805">
        <w:rPr>
          <w:b/>
          <w:noProof/>
        </w:rPr>
        <w:t>" with "</w:t>
      </w:r>
      <w:r w:rsidR="009E0805" w:rsidRPr="0073257E">
        <w:rPr>
          <w:rFonts w:ascii="Consolas" w:hAnsi="Consolas"/>
          <w:b/>
          <w:noProof/>
        </w:rPr>
        <w:t>+</w:t>
      </w:r>
      <w:r w:rsidR="009E4D18" w:rsidRPr="009E4D18">
        <w:rPr>
          <w:b/>
          <w:noProof/>
        </w:rPr>
        <w:t>"</w:t>
      </w:r>
      <w:r w:rsidR="006E302A">
        <w:rPr>
          <w:noProof/>
        </w:rPr>
        <w:t>.</w:t>
      </w:r>
      <w:r w:rsidR="009E4D18">
        <w:rPr>
          <w:noProof/>
        </w:rPr>
        <w:t xml:space="preserve"> Keep t</w:t>
      </w:r>
      <w:r w:rsidR="00C56ED4">
        <w:rPr>
          <w:noProof/>
        </w:rPr>
        <w:t xml:space="preserve">rack of </w:t>
      </w:r>
      <w:r w:rsidR="009E4D18">
        <w:rPr>
          <w:noProof/>
        </w:rPr>
        <w:t xml:space="preserve">the </w:t>
      </w:r>
      <w:r w:rsidR="009E4D18" w:rsidRPr="009E4D18">
        <w:rPr>
          <w:b/>
          <w:noProof/>
        </w:rPr>
        <w:t>count of the bombs</w:t>
      </w:r>
      <w:r w:rsidR="00F512B7">
        <w:rPr>
          <w:noProof/>
        </w:rPr>
        <w:t xml:space="preserve">. </w:t>
      </w:r>
      <w:r w:rsidR="007C7410">
        <w:rPr>
          <w:noProof/>
        </w:rPr>
        <w:t xml:space="preserve">Each time you find a bomb, you have to print the following message: </w:t>
      </w:r>
      <w:r w:rsidR="007C7410" w:rsidRPr="007C7410">
        <w:rPr>
          <w:b/>
          <w:noProof/>
        </w:rPr>
        <w:t>"</w:t>
      </w:r>
      <w:r w:rsidR="007C7410" w:rsidRPr="0073257E">
        <w:rPr>
          <w:rFonts w:ascii="Consolas" w:hAnsi="Consolas"/>
          <w:b/>
          <w:noProof/>
        </w:rPr>
        <w:t>You found a bomb!</w:t>
      </w:r>
      <w:r w:rsidR="007C7410" w:rsidRPr="007C7410">
        <w:rPr>
          <w:b/>
          <w:noProof/>
        </w:rPr>
        <w:t>".</w:t>
      </w:r>
      <w:r w:rsidR="007C7410">
        <w:rPr>
          <w:noProof/>
        </w:rPr>
        <w:t xml:space="preserve"> </w:t>
      </w:r>
      <w:r w:rsidR="00F512B7">
        <w:rPr>
          <w:noProof/>
        </w:rPr>
        <w:t xml:space="preserve">If </w:t>
      </w:r>
      <w:r w:rsidR="003D60C1">
        <w:rPr>
          <w:noProof/>
        </w:rPr>
        <w:t xml:space="preserve">the </w:t>
      </w:r>
      <w:r w:rsidR="00F512B7">
        <w:rPr>
          <w:noProof/>
        </w:rPr>
        <w:t>sapper</w:t>
      </w:r>
      <w:r w:rsidR="00C56ED4">
        <w:rPr>
          <w:noProof/>
        </w:rPr>
        <w:t xml:space="preserve"> </w:t>
      </w:r>
      <w:r w:rsidR="00C56ED4" w:rsidRPr="00C56ED4">
        <w:rPr>
          <w:b/>
          <w:noProof/>
        </w:rPr>
        <w:t>step</w:t>
      </w:r>
      <w:r w:rsidR="00F512B7">
        <w:rPr>
          <w:b/>
          <w:noProof/>
        </w:rPr>
        <w:t>s</w:t>
      </w:r>
      <w:r w:rsidR="00C56ED4" w:rsidRPr="00C56ED4">
        <w:rPr>
          <w:b/>
          <w:noProof/>
        </w:rPr>
        <w:t xml:space="preserve"> </w:t>
      </w:r>
      <w:r w:rsidR="00F512B7">
        <w:rPr>
          <w:b/>
          <w:noProof/>
        </w:rPr>
        <w:t>at the end of the route</w:t>
      </w:r>
      <w:r w:rsidR="00C56ED4" w:rsidRPr="00C56ED4">
        <w:rPr>
          <w:b/>
          <w:noProof/>
        </w:rPr>
        <w:t xml:space="preserve"> game </w:t>
      </w:r>
      <w:r w:rsidR="003D60C1">
        <w:rPr>
          <w:b/>
          <w:noProof/>
        </w:rPr>
        <w:t>are</w:t>
      </w:r>
      <w:r w:rsidR="00C56ED4" w:rsidRPr="00C56ED4">
        <w:rPr>
          <w:b/>
          <w:noProof/>
        </w:rPr>
        <w:t xml:space="preserve"> over (</w:t>
      </w:r>
      <w:r w:rsidR="00F512B7">
        <w:rPr>
          <w:b/>
          <w:noProof/>
        </w:rPr>
        <w:t>the program stops</w:t>
      </w:r>
      <w:r w:rsidR="00C56ED4" w:rsidRPr="00C56ED4">
        <w:rPr>
          <w:b/>
          <w:noProof/>
        </w:rPr>
        <w:t>)</w:t>
      </w:r>
      <w:r w:rsidR="00C56ED4">
        <w:rPr>
          <w:noProof/>
        </w:rPr>
        <w:t xml:space="preserve"> and you have to print the output as shown in the output section. After executing </w:t>
      </w:r>
      <w:r w:rsidR="00207A83">
        <w:rPr>
          <w:noProof/>
        </w:rPr>
        <w:t xml:space="preserve">all of the commands there are </w:t>
      </w:r>
      <w:r w:rsidR="00132475">
        <w:rPr>
          <w:noProof/>
        </w:rPr>
        <w:t xml:space="preserve">only </w:t>
      </w:r>
      <w:r w:rsidR="00207A83">
        <w:rPr>
          <w:noProof/>
        </w:rPr>
        <w:t xml:space="preserve">2 </w:t>
      </w:r>
      <w:r w:rsidR="00C56ED4">
        <w:rPr>
          <w:noProof/>
        </w:rPr>
        <w:t>possible outcomes</w:t>
      </w:r>
      <w:r w:rsidR="00132475">
        <w:rPr>
          <w:noProof/>
        </w:rPr>
        <w:t xml:space="preserve"> (there are not going to be more cases)</w:t>
      </w:r>
      <w:r w:rsidR="00C56ED4">
        <w:rPr>
          <w:noProof/>
        </w:rPr>
        <w:t>:</w:t>
      </w:r>
    </w:p>
    <w:p w14:paraId="53C4DB07" w14:textId="780C1C0C" w:rsidR="00B46B21" w:rsidRPr="00C576E6" w:rsidRDefault="00B46B21" w:rsidP="00FE407E">
      <w:pPr>
        <w:pStyle w:val="ListParagraph"/>
        <w:numPr>
          <w:ilvl w:val="0"/>
          <w:numId w:val="29"/>
        </w:numPr>
        <w:rPr>
          <w:noProof/>
        </w:rPr>
      </w:pPr>
      <w:r w:rsidRPr="00C576E6">
        <w:rPr>
          <w:noProof/>
        </w:rPr>
        <w:t>if you found all bombs – you win</w:t>
      </w:r>
      <w:r w:rsidR="00207A83" w:rsidRPr="00C576E6">
        <w:rPr>
          <w:noProof/>
        </w:rPr>
        <w:t xml:space="preserve"> and the game ends</w:t>
      </w:r>
    </w:p>
    <w:p w14:paraId="039CE862" w14:textId="73048F6D" w:rsidR="00207A83" w:rsidRPr="00C576E6" w:rsidRDefault="00207A83" w:rsidP="00FE407E">
      <w:pPr>
        <w:pStyle w:val="ListParagraph"/>
        <w:numPr>
          <w:ilvl w:val="0"/>
          <w:numId w:val="29"/>
        </w:numPr>
        <w:rPr>
          <w:noProof/>
        </w:rPr>
      </w:pPr>
      <w:r w:rsidRPr="00C576E6">
        <w:rPr>
          <w:noProof/>
        </w:rPr>
        <w:t>if you reach the endpoint (</w:t>
      </w:r>
      <w:r w:rsidR="00132475" w:rsidRPr="00C576E6">
        <w:rPr>
          <w:noProof/>
        </w:rPr>
        <w:t>"e"</w:t>
      </w:r>
      <w:r w:rsidRPr="00C576E6">
        <w:rPr>
          <w:noProof/>
        </w:rPr>
        <w:t>), you have to stop</w:t>
      </w:r>
    </w:p>
    <w:p w14:paraId="5D054A62" w14:textId="4E25230A" w:rsidR="00C56ED4" w:rsidRPr="00643EE9" w:rsidRDefault="00C56ED4" w:rsidP="00C56ED4">
      <w:pPr>
        <w:rPr>
          <w:noProof/>
        </w:rPr>
      </w:pPr>
      <w:r>
        <w:rPr>
          <w:noProof/>
        </w:rPr>
        <w:t>Print the corresponding output depending on the case.</w:t>
      </w:r>
    </w:p>
    <w:p w14:paraId="6741CF13" w14:textId="74DE9DAC" w:rsidR="00634B90" w:rsidRDefault="00634B90" w:rsidP="00634B90">
      <w:pPr>
        <w:pStyle w:val="Heading2"/>
        <w:rPr>
          <w:noProof/>
        </w:rPr>
      </w:pPr>
      <w:r>
        <w:rPr>
          <w:noProof/>
        </w:rPr>
        <w:t>Input</w:t>
      </w:r>
    </w:p>
    <w:p w14:paraId="1B53C80D" w14:textId="3E6410E9" w:rsidR="006E0DDF" w:rsidRDefault="00F512B7" w:rsidP="006E0DDF">
      <w:pPr>
        <w:pStyle w:val="ListParagraph"/>
        <w:numPr>
          <w:ilvl w:val="0"/>
          <w:numId w:val="23"/>
        </w:numPr>
      </w:pPr>
      <w:r>
        <w:rPr>
          <w:b/>
        </w:rPr>
        <w:t>Field size</w:t>
      </w:r>
      <w:r w:rsidR="009C5F88">
        <w:t xml:space="preserve"> – an integer number.</w:t>
      </w:r>
    </w:p>
    <w:p w14:paraId="4584CA06" w14:textId="1383EB5F" w:rsidR="009C5F88" w:rsidRDefault="00A90809" w:rsidP="006E0DDF">
      <w:pPr>
        <w:pStyle w:val="ListParagraph"/>
        <w:numPr>
          <w:ilvl w:val="0"/>
          <w:numId w:val="23"/>
        </w:numPr>
      </w:pPr>
      <w:r>
        <w:rPr>
          <w:b/>
        </w:rPr>
        <w:t>Commands to move</w:t>
      </w:r>
      <w:r w:rsidR="009C5F88">
        <w:t xml:space="preserve"> </w:t>
      </w:r>
      <w:r w:rsidR="00F512B7">
        <w:t xml:space="preserve">the sapper </w:t>
      </w:r>
      <w:r w:rsidR="009C5F88">
        <w:t xml:space="preserve">– </w:t>
      </w:r>
      <w:r>
        <w:t xml:space="preserve">an array of strings separated by </w:t>
      </w:r>
      <w:r w:rsidR="00F512B7">
        <w:rPr>
          <w:b/>
        </w:rPr>
        <w:t>"</w:t>
      </w:r>
      <w:r w:rsidR="00F512B7" w:rsidRPr="0073257E">
        <w:rPr>
          <w:rFonts w:ascii="Consolas" w:hAnsi="Consolas"/>
          <w:b/>
        </w:rPr>
        <w:t>,</w:t>
      </w:r>
      <w:r w:rsidR="00F512B7">
        <w:rPr>
          <w:b/>
        </w:rPr>
        <w:t>"</w:t>
      </w:r>
      <w:r w:rsidR="009C5F88">
        <w:t>.</w:t>
      </w:r>
    </w:p>
    <w:p w14:paraId="46E963D1" w14:textId="13364F62" w:rsidR="00857641" w:rsidRPr="00C576E6" w:rsidRDefault="00132475" w:rsidP="006E0DDF">
      <w:pPr>
        <w:pStyle w:val="ListParagraph"/>
        <w:numPr>
          <w:ilvl w:val="0"/>
          <w:numId w:val="23"/>
        </w:numPr>
      </w:pPr>
      <w:r w:rsidRPr="00C576E6">
        <w:rPr>
          <w:b/>
        </w:rPr>
        <w:t xml:space="preserve">The field: some of the following characters </w:t>
      </w:r>
      <w:r w:rsidRPr="0073257E">
        <w:rPr>
          <w:rFonts w:ascii="Consolas" w:hAnsi="Consolas"/>
          <w:b/>
        </w:rPr>
        <w:t>(+, e, B, s)</w:t>
      </w:r>
      <w:r w:rsidR="00B52611">
        <w:rPr>
          <w:b/>
        </w:rPr>
        <w:t xml:space="preserve">, </w:t>
      </w:r>
      <w:r w:rsidR="00B52611" w:rsidRPr="0028302C">
        <w:t>separated by whitespace (" ");</w:t>
      </w:r>
    </w:p>
    <w:p w14:paraId="1B16B02B" w14:textId="43D30D8A" w:rsidR="00634B90" w:rsidRDefault="00634B90" w:rsidP="00235CA8">
      <w:pPr>
        <w:pStyle w:val="Heading2"/>
        <w:rPr>
          <w:noProof/>
        </w:rPr>
      </w:pPr>
      <w:r>
        <w:rPr>
          <w:noProof/>
        </w:rPr>
        <w:t>Output</w:t>
      </w:r>
    </w:p>
    <w:p w14:paraId="12BB4DF0" w14:textId="08DBAAC8" w:rsidR="006E0DDF" w:rsidRDefault="00A90809" w:rsidP="006E0DDF">
      <w:pPr>
        <w:pStyle w:val="ListParagraph"/>
        <w:numPr>
          <w:ilvl w:val="0"/>
          <w:numId w:val="23"/>
        </w:numPr>
      </w:pPr>
      <w:r>
        <w:t>There are t</w:t>
      </w:r>
      <w:r w:rsidR="003C6610">
        <w:t>hree</w:t>
      </w:r>
      <w:r>
        <w:t xml:space="preserve"> types of output:</w:t>
      </w:r>
    </w:p>
    <w:p w14:paraId="32A49670" w14:textId="45EC8846" w:rsidR="00A90809" w:rsidRDefault="00FA6A3D" w:rsidP="00B97AA0">
      <w:pPr>
        <w:pStyle w:val="ListParagraph"/>
        <w:numPr>
          <w:ilvl w:val="1"/>
          <w:numId w:val="23"/>
        </w:numPr>
      </w:pPr>
      <w:r>
        <w:t>If all of the bombs</w:t>
      </w:r>
      <w:r w:rsidR="00A90809">
        <w:t xml:space="preserve"> </w:t>
      </w:r>
      <w:r>
        <w:t>have cleared</w:t>
      </w:r>
      <w:r w:rsidR="00C576E6">
        <w:t xml:space="preserve"> print the following output: </w:t>
      </w:r>
      <w:r w:rsidR="00C576E6" w:rsidRPr="0073257E">
        <w:rPr>
          <w:rFonts w:ascii="Consolas" w:hAnsi="Consolas"/>
        </w:rPr>
        <w:t>"</w:t>
      </w:r>
      <w:r w:rsidRPr="0073257E">
        <w:rPr>
          <w:rFonts w:ascii="Consolas" w:hAnsi="Consolas"/>
          <w:b/>
        </w:rPr>
        <w:t>Congratulations! You found all bombs!</w:t>
      </w:r>
      <w:r w:rsidR="00C576E6" w:rsidRPr="0073257E">
        <w:rPr>
          <w:rFonts w:ascii="Consolas" w:hAnsi="Consolas"/>
        </w:rPr>
        <w:t>"</w:t>
      </w:r>
    </w:p>
    <w:p w14:paraId="72478DDC" w14:textId="336447AF" w:rsidR="00A90809" w:rsidRDefault="00132475" w:rsidP="00A90809">
      <w:pPr>
        <w:pStyle w:val="ListParagraph"/>
        <w:numPr>
          <w:ilvl w:val="1"/>
          <w:numId w:val="23"/>
        </w:numPr>
        <w:rPr>
          <w:b/>
        </w:rPr>
      </w:pPr>
      <w:r w:rsidRPr="00C576E6">
        <w:t xml:space="preserve">If you reached the end, you have to stop moving and print the following line: </w:t>
      </w:r>
      <w:r w:rsidRPr="0073257E">
        <w:rPr>
          <w:rFonts w:ascii="Consolas" w:hAnsi="Consolas"/>
          <w:b/>
        </w:rPr>
        <w:t>"END! {</w:t>
      </w:r>
      <w:r w:rsidR="00C576E6" w:rsidRPr="0073257E">
        <w:rPr>
          <w:rFonts w:ascii="Consolas" w:hAnsi="Consolas"/>
          <w:b/>
        </w:rPr>
        <w:t>bombs left</w:t>
      </w:r>
      <w:r w:rsidRPr="0073257E">
        <w:rPr>
          <w:rFonts w:ascii="Consolas" w:hAnsi="Consolas"/>
          <w:b/>
        </w:rPr>
        <w:t>}</w:t>
      </w:r>
      <w:r w:rsidR="007C7410" w:rsidRPr="0073257E">
        <w:rPr>
          <w:rFonts w:ascii="Consolas" w:hAnsi="Consolas"/>
          <w:b/>
        </w:rPr>
        <w:t xml:space="preserve"> bombs left on the field</w:t>
      </w:r>
      <w:r w:rsidRPr="0073257E">
        <w:rPr>
          <w:rFonts w:ascii="Consolas" w:hAnsi="Consolas"/>
          <w:b/>
        </w:rPr>
        <w:t>"</w:t>
      </w:r>
    </w:p>
    <w:p w14:paraId="4C524907" w14:textId="31CC351A" w:rsidR="009B08E5" w:rsidRPr="00C576E6" w:rsidRDefault="009B08E5" w:rsidP="009B08E5">
      <w:pPr>
        <w:pStyle w:val="ListParagraph"/>
        <w:numPr>
          <w:ilvl w:val="1"/>
          <w:numId w:val="23"/>
        </w:numPr>
        <w:rPr>
          <w:b/>
        </w:rPr>
      </w:pPr>
      <w:r>
        <w:lastRenderedPageBreak/>
        <w:t>If there are no more commands and none of the above cases happens, you have to print the following message:</w:t>
      </w:r>
      <w:r w:rsidR="00E73A22">
        <w:t xml:space="preserve"> </w:t>
      </w:r>
      <w:r w:rsidRPr="0073257E">
        <w:rPr>
          <w:rFonts w:ascii="Consolas" w:hAnsi="Consolas"/>
          <w:b/>
        </w:rPr>
        <w:t>"{bom</w:t>
      </w:r>
      <w:r w:rsidR="00E37201" w:rsidRPr="0073257E">
        <w:rPr>
          <w:rFonts w:ascii="Consolas" w:hAnsi="Consolas"/>
          <w:b/>
        </w:rPr>
        <w:t>b</w:t>
      </w:r>
      <w:r w:rsidRPr="0073257E">
        <w:rPr>
          <w:rFonts w:ascii="Consolas" w:hAnsi="Consolas"/>
          <w:b/>
        </w:rPr>
        <w:t>s left} bombs left on the field. Sapper position: ({row},{col})"</w:t>
      </w:r>
    </w:p>
    <w:p w14:paraId="76084C48" w14:textId="01025935" w:rsidR="00634B90" w:rsidRPr="008978B0" w:rsidRDefault="00634B90" w:rsidP="00235CA8">
      <w:pPr>
        <w:pStyle w:val="Heading2"/>
        <w:rPr>
          <w:noProof/>
          <w:lang w:val="bg-BG"/>
        </w:rPr>
      </w:pPr>
      <w:r>
        <w:rPr>
          <w:noProof/>
        </w:rPr>
        <w:t>Constraints</w:t>
      </w:r>
    </w:p>
    <w:p w14:paraId="627C6D6A" w14:textId="77777777" w:rsidR="009C5F88" w:rsidRDefault="009C5F88" w:rsidP="00B97AA0">
      <w:pPr>
        <w:numPr>
          <w:ilvl w:val="0"/>
          <w:numId w:val="16"/>
        </w:numPr>
        <w:suppressAutoHyphens/>
        <w:spacing w:before="120" w:after="0" w:line="240" w:lineRule="auto"/>
      </w:pPr>
      <w:r>
        <w:t xml:space="preserve">The </w:t>
      </w:r>
      <w:r>
        <w:rPr>
          <w:b/>
        </w:rPr>
        <w:t>input numbers</w:t>
      </w:r>
      <w:r>
        <w:t xml:space="preserve"> will be a 32-bit integer in </w:t>
      </w:r>
      <w:r w:rsidRPr="00E763EB">
        <w:t xml:space="preserve">the range [0 … </w:t>
      </w:r>
      <w:r>
        <w:t xml:space="preserve">2 147 483 </w:t>
      </w:r>
      <w:r w:rsidRPr="00301B78">
        <w:t>647</w:t>
      </w:r>
      <w:r w:rsidRPr="00E763EB">
        <w:t>].</w:t>
      </w:r>
    </w:p>
    <w:p w14:paraId="3D2C9707" w14:textId="77777777" w:rsidR="009C5F88" w:rsidRPr="00C02108" w:rsidRDefault="009C5F88" w:rsidP="00B97AA0">
      <w:pPr>
        <w:numPr>
          <w:ilvl w:val="0"/>
          <w:numId w:val="16"/>
        </w:numPr>
        <w:suppressAutoHyphens/>
        <w:spacing w:before="120" w:after="0" w:line="240" w:lineRule="auto"/>
        <w:ind w:left="714" w:hanging="357"/>
        <w:rPr>
          <w:lang w:eastAsia="ja-JP"/>
        </w:rPr>
      </w:pPr>
      <w:r w:rsidRPr="00C02108">
        <w:rPr>
          <w:lang w:eastAsia="ja-JP"/>
        </w:rPr>
        <w:t>Allowed working time for your program: 0.</w:t>
      </w:r>
      <w:r>
        <w:rPr>
          <w:lang w:eastAsia="ja-JP"/>
        </w:rPr>
        <w:t>1</w:t>
      </w:r>
      <w:r w:rsidRPr="00C02108">
        <w:rPr>
          <w:lang w:eastAsia="ja-JP"/>
        </w:rPr>
        <w:t xml:space="preserve"> seconds.</w:t>
      </w:r>
    </w:p>
    <w:p w14:paraId="5BCBE502" w14:textId="6D3B183B" w:rsidR="00C576E6" w:rsidRDefault="009C5F88" w:rsidP="00B97AA0">
      <w:pPr>
        <w:pStyle w:val="ListParagraph"/>
        <w:numPr>
          <w:ilvl w:val="0"/>
          <w:numId w:val="16"/>
        </w:numPr>
        <w:spacing w:before="120" w:after="0"/>
        <w:ind w:left="714" w:hanging="357"/>
        <w:rPr>
          <w:noProof/>
        </w:rPr>
      </w:pPr>
      <w:r w:rsidRPr="00C02108">
        <w:rPr>
          <w:lang w:eastAsia="ja-JP"/>
        </w:rPr>
        <w:t>Allowed memory: 16</w:t>
      </w:r>
      <w:r w:rsidRPr="00C02108">
        <w:t xml:space="preserve"> MB.</w:t>
      </w:r>
    </w:p>
    <w:p w14:paraId="1B6A0F42" w14:textId="1E7B1A15" w:rsidR="00634B90" w:rsidRDefault="00634B90" w:rsidP="00634B90">
      <w:pPr>
        <w:pStyle w:val="Heading2"/>
        <w:rPr>
          <w:noProof/>
        </w:rPr>
      </w:pPr>
      <w:r>
        <w:rPr>
          <w:noProof/>
        </w:rPr>
        <w:t>Examples</w:t>
      </w:r>
    </w:p>
    <w:tbl>
      <w:tblPr>
        <w:tblStyle w:val="TableGrid"/>
        <w:tblW w:w="11384" w:type="dxa"/>
        <w:tblInd w:w="-332" w:type="dxa"/>
        <w:tblLook w:val="04A0" w:firstRow="1" w:lastRow="0" w:firstColumn="1" w:lastColumn="0" w:noHBand="0" w:noVBand="1"/>
      </w:tblPr>
      <w:tblGrid>
        <w:gridCol w:w="3256"/>
        <w:gridCol w:w="4703"/>
        <w:gridCol w:w="3425"/>
      </w:tblGrid>
      <w:tr w:rsidR="007504B5" w14:paraId="307164FB" w14:textId="4ADEB3B6" w:rsidTr="00B97AA0">
        <w:tc>
          <w:tcPr>
            <w:tcW w:w="3256" w:type="dxa"/>
            <w:shd w:val="clear" w:color="auto" w:fill="D9D9D9" w:themeFill="background1" w:themeFillShade="D9"/>
          </w:tcPr>
          <w:p w14:paraId="6E99D4BD" w14:textId="48E5B024" w:rsidR="007504B5" w:rsidRPr="004A22EF" w:rsidRDefault="007504B5" w:rsidP="00634B90">
            <w:pPr>
              <w:jc w:val="center"/>
              <w:rPr>
                <w:b/>
                <w:noProof/>
              </w:rPr>
            </w:pPr>
            <w:r w:rsidRPr="004A22EF">
              <w:rPr>
                <w:b/>
                <w:noProof/>
              </w:rPr>
              <w:t>Input</w:t>
            </w:r>
          </w:p>
        </w:tc>
        <w:tc>
          <w:tcPr>
            <w:tcW w:w="4703" w:type="dxa"/>
            <w:shd w:val="clear" w:color="auto" w:fill="D9D9D9" w:themeFill="background1" w:themeFillShade="D9"/>
          </w:tcPr>
          <w:p w14:paraId="1E835C1C" w14:textId="72F49FF9" w:rsidR="007504B5" w:rsidRPr="004A22EF" w:rsidRDefault="007504B5" w:rsidP="00634B90">
            <w:pPr>
              <w:jc w:val="center"/>
              <w:rPr>
                <w:b/>
                <w:noProof/>
              </w:rPr>
            </w:pPr>
            <w:r w:rsidRPr="004A22EF">
              <w:rPr>
                <w:b/>
                <w:noProof/>
              </w:rPr>
              <w:t>Output</w:t>
            </w:r>
          </w:p>
        </w:tc>
        <w:tc>
          <w:tcPr>
            <w:tcW w:w="3425" w:type="dxa"/>
            <w:shd w:val="clear" w:color="auto" w:fill="D9D9D9" w:themeFill="background1" w:themeFillShade="D9"/>
          </w:tcPr>
          <w:p w14:paraId="5CA122FC" w14:textId="4A8BA4E7" w:rsidR="007504B5" w:rsidRPr="004A22EF" w:rsidRDefault="007504B5" w:rsidP="00634B90">
            <w:pPr>
              <w:jc w:val="center"/>
              <w:rPr>
                <w:b/>
                <w:noProof/>
              </w:rPr>
            </w:pPr>
            <w:r w:rsidRPr="004A22EF">
              <w:rPr>
                <w:b/>
                <w:noProof/>
              </w:rPr>
              <w:t>Comments</w:t>
            </w:r>
          </w:p>
        </w:tc>
      </w:tr>
      <w:tr w:rsidR="007504B5" w14:paraId="36E85828" w14:textId="2CC7FD88" w:rsidTr="00B97AA0">
        <w:trPr>
          <w:trHeight w:val="2254"/>
        </w:trPr>
        <w:tc>
          <w:tcPr>
            <w:tcW w:w="3256" w:type="dxa"/>
          </w:tcPr>
          <w:p w14:paraId="5BADCABB" w14:textId="77777777" w:rsidR="00BC4856" w:rsidRPr="00294B2E" w:rsidRDefault="00BC4856" w:rsidP="00BC4856">
            <w:pPr>
              <w:pStyle w:val="Code"/>
              <w:spacing w:before="0" w:after="0"/>
              <w:rPr>
                <w:rFonts w:cstheme="minorHAnsi"/>
              </w:rPr>
            </w:pPr>
            <w:bookmarkStart w:id="0" w:name="_Hlk505101421"/>
            <w:r w:rsidRPr="00294B2E">
              <w:rPr>
                <w:rFonts w:cstheme="minorHAnsi"/>
              </w:rPr>
              <w:t>5</w:t>
            </w:r>
          </w:p>
          <w:p w14:paraId="35473C4E" w14:textId="6EB0B21B" w:rsidR="00BC4856" w:rsidRPr="00294B2E" w:rsidRDefault="00BC4856" w:rsidP="00BC4856">
            <w:pPr>
              <w:pStyle w:val="Code"/>
              <w:spacing w:before="0" w:after="0"/>
              <w:rPr>
                <w:rFonts w:cstheme="minorHAnsi"/>
              </w:rPr>
            </w:pPr>
            <w:r w:rsidRPr="00294B2E">
              <w:rPr>
                <w:rFonts w:cstheme="minorHAnsi"/>
              </w:rPr>
              <w:t>up,right,right,up,right</w:t>
            </w:r>
          </w:p>
          <w:p w14:paraId="30AEE8A7" w14:textId="77777777" w:rsidR="00F525C0" w:rsidRPr="00294B2E" w:rsidRDefault="00F525C0" w:rsidP="00F525C0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94B2E">
              <w:rPr>
                <w:rFonts w:cstheme="minorHAnsi"/>
                <w:b w:val="0"/>
              </w:rPr>
              <w:t>+ + + B +</w:t>
            </w:r>
          </w:p>
          <w:p w14:paraId="4120292E" w14:textId="77777777" w:rsidR="00F525C0" w:rsidRPr="00294B2E" w:rsidRDefault="00F525C0" w:rsidP="00F525C0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94B2E">
              <w:rPr>
                <w:rFonts w:cstheme="minorHAnsi"/>
                <w:b w:val="0"/>
              </w:rPr>
              <w:t>+ + + e +</w:t>
            </w:r>
          </w:p>
          <w:p w14:paraId="09D8B3BD" w14:textId="77777777" w:rsidR="00F525C0" w:rsidRPr="00294B2E" w:rsidRDefault="00F525C0" w:rsidP="00F525C0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94B2E">
              <w:rPr>
                <w:rFonts w:cstheme="minorHAnsi"/>
                <w:b w:val="0"/>
              </w:rPr>
              <w:t>+ + B + +</w:t>
            </w:r>
          </w:p>
          <w:p w14:paraId="59740DF5" w14:textId="77777777" w:rsidR="00F525C0" w:rsidRPr="00294B2E" w:rsidRDefault="00F525C0" w:rsidP="00F525C0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94B2E">
              <w:rPr>
                <w:rFonts w:cstheme="minorHAnsi"/>
                <w:b w:val="0"/>
              </w:rPr>
              <w:t>s + + B +</w:t>
            </w:r>
          </w:p>
          <w:p w14:paraId="093BBD9D" w14:textId="544867F7" w:rsidR="00D919F2" w:rsidRPr="00D919F2" w:rsidRDefault="00F525C0" w:rsidP="00F525C0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294B2E">
              <w:rPr>
                <w:rFonts w:cstheme="minorHAnsi"/>
                <w:b w:val="0"/>
              </w:rPr>
              <w:t>+ + B + +</w:t>
            </w:r>
          </w:p>
        </w:tc>
        <w:tc>
          <w:tcPr>
            <w:tcW w:w="4703" w:type="dxa"/>
          </w:tcPr>
          <w:p w14:paraId="4B03BE6F" w14:textId="77777777" w:rsidR="00F525C0" w:rsidRPr="00294B2E" w:rsidRDefault="00F525C0" w:rsidP="00B97AA0">
            <w:pPr>
              <w:pStyle w:val="Code"/>
              <w:spacing w:before="120" w:after="0"/>
              <w:rPr>
                <w:rFonts w:cstheme="minorHAnsi"/>
                <w:b w:val="0"/>
              </w:rPr>
            </w:pPr>
            <w:r w:rsidRPr="00294B2E">
              <w:rPr>
                <w:rFonts w:cstheme="minorHAnsi"/>
                <w:b w:val="0"/>
              </w:rPr>
              <w:t>You found a bomb!</w:t>
            </w:r>
          </w:p>
          <w:p w14:paraId="53E5EE00" w14:textId="7958120B" w:rsidR="007504B5" w:rsidRPr="00CB5BC3" w:rsidRDefault="00F525C0" w:rsidP="00F525C0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294B2E">
              <w:rPr>
                <w:rFonts w:cstheme="minorHAnsi"/>
                <w:b w:val="0"/>
              </w:rPr>
              <w:t>END! 3 bombs left on the field</w:t>
            </w:r>
          </w:p>
        </w:tc>
        <w:tc>
          <w:tcPr>
            <w:tcW w:w="3425" w:type="dxa"/>
          </w:tcPr>
          <w:p w14:paraId="0F561809" w14:textId="3AA724A9" w:rsidR="00A145DF" w:rsidRPr="00F525C0" w:rsidRDefault="00C56ED4" w:rsidP="003D60C1">
            <w:pPr>
              <w:pStyle w:val="Code"/>
              <w:spacing w:before="120" w:after="0"/>
              <w:rPr>
                <w:rFonts w:asciiTheme="minorHAnsi" w:hAnsiTheme="minorHAnsi" w:cstheme="minorHAnsi"/>
                <w:b w:val="0"/>
              </w:rPr>
            </w:pPr>
            <w:r w:rsidRPr="00A479AD">
              <w:rPr>
                <w:rFonts w:asciiTheme="minorHAnsi" w:hAnsiTheme="minorHAnsi" w:cstheme="minorHAnsi"/>
                <w:b w:val="0"/>
              </w:rPr>
              <w:t>After executing all of the commands</w:t>
            </w:r>
            <w:r w:rsidR="00446552">
              <w:rPr>
                <w:rFonts w:asciiTheme="minorHAnsi" w:hAnsiTheme="minorHAnsi" w:cstheme="minorHAnsi"/>
                <w:b w:val="0"/>
              </w:rPr>
              <w:t>,</w:t>
            </w:r>
            <w:r w:rsidR="003D60C1">
              <w:rPr>
                <w:rFonts w:asciiTheme="minorHAnsi" w:hAnsiTheme="minorHAnsi" w:cstheme="minorHAnsi"/>
                <w:b w:val="0"/>
              </w:rPr>
              <w:t xml:space="preserve"> the </w:t>
            </w:r>
            <w:r w:rsidR="00446552">
              <w:rPr>
                <w:rFonts w:asciiTheme="minorHAnsi" w:hAnsiTheme="minorHAnsi" w:cstheme="minorHAnsi"/>
                <w:b w:val="0"/>
              </w:rPr>
              <w:t>sapper move</w:t>
            </w:r>
            <w:r w:rsidR="003D60C1">
              <w:rPr>
                <w:rFonts w:asciiTheme="minorHAnsi" w:hAnsiTheme="minorHAnsi" w:cstheme="minorHAnsi"/>
                <w:b w:val="0"/>
              </w:rPr>
              <w:t>s</w:t>
            </w:r>
            <w:r w:rsidR="00446552">
              <w:rPr>
                <w:rFonts w:asciiTheme="minorHAnsi" w:hAnsiTheme="minorHAnsi" w:cstheme="minorHAnsi"/>
                <w:b w:val="0"/>
              </w:rPr>
              <w:t xml:space="preserve"> to the </w:t>
            </w:r>
            <w:r w:rsidR="00446552">
              <w:rPr>
                <w:rFonts w:asciiTheme="minorHAnsi" w:hAnsiTheme="minorHAnsi" w:cstheme="minorHAnsi"/>
              </w:rPr>
              <w:t>endpoint</w:t>
            </w:r>
            <w:r w:rsidR="00F525C0">
              <w:rPr>
                <w:rFonts w:asciiTheme="minorHAnsi" w:hAnsiTheme="minorHAnsi" w:cstheme="minorHAnsi"/>
              </w:rPr>
              <w:t>.</w:t>
            </w:r>
            <w:r w:rsidR="003D60C1">
              <w:rPr>
                <w:rFonts w:asciiTheme="minorHAnsi" w:hAnsiTheme="minorHAnsi" w:cstheme="minorHAnsi"/>
              </w:rPr>
              <w:t xml:space="preserve"> </w:t>
            </w:r>
            <w:r w:rsidR="00F525C0">
              <w:rPr>
                <w:rFonts w:asciiTheme="minorHAnsi" w:hAnsiTheme="minorHAnsi" w:cstheme="minorHAnsi"/>
                <w:b w:val="0"/>
              </w:rPr>
              <w:t>But there are some bom</w:t>
            </w:r>
            <w:r w:rsidR="003D60C1">
              <w:rPr>
                <w:rFonts w:asciiTheme="minorHAnsi" w:hAnsiTheme="minorHAnsi" w:cstheme="minorHAnsi"/>
                <w:b w:val="0"/>
                <w:lang w:val="bg-BG"/>
              </w:rPr>
              <w:t>b</w:t>
            </w:r>
            <w:r w:rsidR="00F525C0">
              <w:rPr>
                <w:rFonts w:asciiTheme="minorHAnsi" w:hAnsiTheme="minorHAnsi" w:cstheme="minorHAnsi"/>
                <w:b w:val="0"/>
              </w:rPr>
              <w:t>s left, so we print the information.</w:t>
            </w:r>
          </w:p>
        </w:tc>
      </w:tr>
      <w:tr w:rsidR="007504B5" w14:paraId="280103C2" w14:textId="74E4CBA3" w:rsidTr="00B97AA0">
        <w:trPr>
          <w:trHeight w:val="1845"/>
        </w:trPr>
        <w:tc>
          <w:tcPr>
            <w:tcW w:w="3256" w:type="dxa"/>
          </w:tcPr>
          <w:p w14:paraId="0E82432F" w14:textId="77777777" w:rsidR="00101829" w:rsidRPr="00294B2E" w:rsidRDefault="00101829" w:rsidP="00101829">
            <w:pPr>
              <w:pStyle w:val="Code"/>
              <w:spacing w:before="0" w:after="0"/>
              <w:rPr>
                <w:rFonts w:cstheme="minorHAnsi"/>
              </w:rPr>
            </w:pPr>
            <w:bookmarkStart w:id="1" w:name="_Hlk505101742"/>
            <w:bookmarkEnd w:id="0"/>
            <w:r w:rsidRPr="00294B2E">
              <w:rPr>
                <w:rFonts w:cstheme="minorHAnsi"/>
              </w:rPr>
              <w:t>4</w:t>
            </w:r>
          </w:p>
          <w:p w14:paraId="32137887" w14:textId="77777777" w:rsidR="00101829" w:rsidRPr="00294B2E" w:rsidRDefault="00101829" w:rsidP="00101829">
            <w:pPr>
              <w:pStyle w:val="Code"/>
              <w:spacing w:before="0" w:after="0"/>
              <w:rPr>
                <w:rFonts w:cstheme="minorHAnsi"/>
              </w:rPr>
            </w:pPr>
            <w:r w:rsidRPr="00294B2E">
              <w:rPr>
                <w:rFonts w:cstheme="minorHAnsi"/>
              </w:rPr>
              <w:t>up,right,right,right,down</w:t>
            </w:r>
          </w:p>
          <w:p w14:paraId="2D428263" w14:textId="47C029E1" w:rsidR="00101829" w:rsidRPr="00294B2E" w:rsidRDefault="00101829" w:rsidP="00101829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94B2E">
              <w:rPr>
                <w:rFonts w:cstheme="minorHAnsi"/>
                <w:b w:val="0"/>
              </w:rPr>
              <w:t>+ + + e</w:t>
            </w:r>
          </w:p>
          <w:p w14:paraId="6B90D173" w14:textId="77777777" w:rsidR="00101829" w:rsidRPr="00294B2E" w:rsidRDefault="00101829" w:rsidP="00101829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94B2E">
              <w:rPr>
                <w:rFonts w:cstheme="minorHAnsi"/>
                <w:b w:val="0"/>
              </w:rPr>
              <w:t>+ + B +</w:t>
            </w:r>
          </w:p>
          <w:p w14:paraId="2DC01F8A" w14:textId="77777777" w:rsidR="00101829" w:rsidRPr="00294B2E" w:rsidRDefault="00101829" w:rsidP="00101829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94B2E">
              <w:rPr>
                <w:rFonts w:cstheme="minorHAnsi"/>
                <w:b w:val="0"/>
              </w:rPr>
              <w:t>+ s + B</w:t>
            </w:r>
          </w:p>
          <w:p w14:paraId="68ADCF7F" w14:textId="3E86C73A" w:rsidR="007426F8" w:rsidRPr="00294B2E" w:rsidRDefault="00101829" w:rsidP="00101829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94B2E">
              <w:rPr>
                <w:rFonts w:cstheme="minorHAnsi"/>
                <w:b w:val="0"/>
              </w:rPr>
              <w:t>+ + + +</w:t>
            </w:r>
          </w:p>
        </w:tc>
        <w:tc>
          <w:tcPr>
            <w:tcW w:w="4703" w:type="dxa"/>
          </w:tcPr>
          <w:p w14:paraId="624780DA" w14:textId="77777777" w:rsidR="00101829" w:rsidRPr="00294B2E" w:rsidRDefault="00101829" w:rsidP="00B97AA0">
            <w:pPr>
              <w:pStyle w:val="Code"/>
              <w:spacing w:before="120" w:after="0"/>
              <w:rPr>
                <w:rFonts w:cstheme="minorHAnsi"/>
                <w:b w:val="0"/>
              </w:rPr>
            </w:pPr>
            <w:r w:rsidRPr="00294B2E">
              <w:rPr>
                <w:rFonts w:cstheme="minorHAnsi"/>
                <w:b w:val="0"/>
              </w:rPr>
              <w:t>You found a bomb!</w:t>
            </w:r>
          </w:p>
          <w:p w14:paraId="6C2717D7" w14:textId="77777777" w:rsidR="00101829" w:rsidRPr="00294B2E" w:rsidRDefault="00101829" w:rsidP="00101829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94B2E">
              <w:rPr>
                <w:rFonts w:cstheme="minorHAnsi"/>
                <w:b w:val="0"/>
              </w:rPr>
              <w:t>You found a bomb!</w:t>
            </w:r>
          </w:p>
          <w:p w14:paraId="6EFE2C93" w14:textId="32CA927C" w:rsidR="007504B5" w:rsidRPr="00294B2E" w:rsidRDefault="00101829" w:rsidP="00101829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94B2E">
              <w:rPr>
                <w:rFonts w:cstheme="minorHAnsi"/>
                <w:b w:val="0"/>
              </w:rPr>
              <w:t>Congratulations! You found all bombs!</w:t>
            </w:r>
          </w:p>
        </w:tc>
        <w:tc>
          <w:tcPr>
            <w:tcW w:w="3425" w:type="dxa"/>
          </w:tcPr>
          <w:p w14:paraId="0865192A" w14:textId="59FDD2BF" w:rsidR="008B3E86" w:rsidRPr="00A479AD" w:rsidRDefault="00C56ED4" w:rsidP="003D60C1">
            <w:pPr>
              <w:pStyle w:val="Code"/>
              <w:spacing w:before="120" w:after="0"/>
              <w:rPr>
                <w:rFonts w:asciiTheme="minorHAnsi" w:hAnsiTheme="minorHAnsi" w:cstheme="minorHAnsi"/>
                <w:b w:val="0"/>
              </w:rPr>
            </w:pPr>
            <w:r w:rsidRPr="00A479AD">
              <w:rPr>
                <w:rFonts w:asciiTheme="minorHAnsi" w:hAnsiTheme="minorHAnsi" w:cstheme="minorHAnsi"/>
                <w:b w:val="0"/>
              </w:rPr>
              <w:t>The s</w:t>
            </w:r>
            <w:r w:rsidR="00101829">
              <w:rPr>
                <w:rFonts w:asciiTheme="minorHAnsi" w:hAnsiTheme="minorHAnsi" w:cstheme="minorHAnsi"/>
                <w:b w:val="0"/>
              </w:rPr>
              <w:t>apper</w:t>
            </w:r>
            <w:r w:rsidRPr="00A479AD">
              <w:rPr>
                <w:rFonts w:asciiTheme="minorHAnsi" w:hAnsiTheme="minorHAnsi" w:cstheme="minorHAnsi"/>
                <w:b w:val="0"/>
              </w:rPr>
              <w:t xml:space="preserve"> </w:t>
            </w:r>
            <w:r w:rsidR="00446552">
              <w:rPr>
                <w:rFonts w:asciiTheme="minorHAnsi" w:hAnsiTheme="minorHAnsi" w:cstheme="minorHAnsi"/>
                <w:b w:val="0"/>
              </w:rPr>
              <w:t>reached</w:t>
            </w:r>
            <w:r w:rsidR="00101829">
              <w:rPr>
                <w:rFonts w:asciiTheme="minorHAnsi" w:hAnsiTheme="minorHAnsi" w:cstheme="minorHAnsi"/>
                <w:b w:val="0"/>
              </w:rPr>
              <w:t xml:space="preserve"> the </w:t>
            </w:r>
            <w:r w:rsidR="00101829" w:rsidRPr="00446552">
              <w:rPr>
                <w:rFonts w:asciiTheme="minorHAnsi" w:hAnsiTheme="minorHAnsi" w:cstheme="minorHAnsi"/>
              </w:rPr>
              <w:t>end of the field</w:t>
            </w:r>
            <w:r w:rsidR="00101829">
              <w:rPr>
                <w:rFonts w:asciiTheme="minorHAnsi" w:hAnsiTheme="minorHAnsi" w:cstheme="minorHAnsi"/>
                <w:b w:val="0"/>
              </w:rPr>
              <w:t xml:space="preserve">, so he remains </w:t>
            </w:r>
            <w:bookmarkStart w:id="2" w:name="_GoBack"/>
            <w:bookmarkEnd w:id="2"/>
            <w:r w:rsidR="003D60C1">
              <w:rPr>
                <w:rFonts w:asciiTheme="minorHAnsi" w:hAnsiTheme="minorHAnsi" w:cstheme="minorHAnsi"/>
                <w:b w:val="0"/>
              </w:rPr>
              <w:t xml:space="preserve">in </w:t>
            </w:r>
            <w:r w:rsidR="00101829">
              <w:rPr>
                <w:rFonts w:asciiTheme="minorHAnsi" w:hAnsiTheme="minorHAnsi" w:cstheme="minorHAnsi"/>
                <w:b w:val="0"/>
              </w:rPr>
              <w:t>h</w:t>
            </w:r>
            <w:r w:rsidR="003D60C1">
              <w:rPr>
                <w:rFonts w:asciiTheme="minorHAnsi" w:hAnsiTheme="minorHAnsi" w:cstheme="minorHAnsi"/>
                <w:b w:val="0"/>
              </w:rPr>
              <w:t>i</w:t>
            </w:r>
            <w:r w:rsidR="00101829">
              <w:rPr>
                <w:rFonts w:asciiTheme="minorHAnsi" w:hAnsiTheme="minorHAnsi" w:cstheme="minorHAnsi"/>
                <w:b w:val="0"/>
              </w:rPr>
              <w:t xml:space="preserve">s position and we print the message. After all the bombs are found, we should stop the program </w:t>
            </w:r>
            <w:r w:rsidRPr="00A479AD">
              <w:rPr>
                <w:rFonts w:asciiTheme="minorHAnsi" w:hAnsiTheme="minorHAnsi" w:cstheme="minorHAnsi"/>
                <w:b w:val="0"/>
              </w:rPr>
              <w:t xml:space="preserve">and </w:t>
            </w:r>
            <w:r w:rsidR="00101829">
              <w:rPr>
                <w:rFonts w:asciiTheme="minorHAnsi" w:hAnsiTheme="minorHAnsi" w:cstheme="minorHAnsi"/>
                <w:b w:val="0"/>
              </w:rPr>
              <w:t>print</w:t>
            </w:r>
            <w:r w:rsidR="00446552">
              <w:rPr>
                <w:rFonts w:asciiTheme="minorHAnsi" w:hAnsiTheme="minorHAnsi" w:cstheme="minorHAnsi"/>
                <w:b w:val="0"/>
              </w:rPr>
              <w:t xml:space="preserve"> the appropriate message.</w:t>
            </w:r>
          </w:p>
        </w:tc>
      </w:tr>
      <w:bookmarkEnd w:id="1"/>
    </w:tbl>
    <w:p w14:paraId="0BE8DFBD" w14:textId="521DCDAD" w:rsidR="009779EC" w:rsidRPr="00634B90" w:rsidRDefault="009779EC" w:rsidP="009779EC">
      <w:pPr>
        <w:rPr>
          <w:noProof/>
        </w:rPr>
      </w:pPr>
    </w:p>
    <w:sectPr w:rsidR="009779EC" w:rsidRPr="00634B90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7037B1" w14:textId="77777777" w:rsidR="00364B62" w:rsidRDefault="00364B62" w:rsidP="008068A2">
      <w:pPr>
        <w:spacing w:after="0" w:line="240" w:lineRule="auto"/>
      </w:pPr>
      <w:r>
        <w:separator/>
      </w:r>
    </w:p>
  </w:endnote>
  <w:endnote w:type="continuationSeparator" w:id="0">
    <w:p w14:paraId="6CE8B3A4" w14:textId="77777777" w:rsidR="00364B62" w:rsidRDefault="00364B6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E49BFF" w14:textId="750D1A49" w:rsidR="007F7C72" w:rsidRDefault="007F7C72" w:rsidP="007F7C72">
    <w:pPr>
      <w:pStyle w:val="Footer"/>
    </w:pPr>
  </w:p>
  <w:p w14:paraId="27417069" w14:textId="29855F00" w:rsidR="007F7C72" w:rsidRPr="00377DD5" w:rsidRDefault="007F7C72" w:rsidP="007F7C7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823FC4" wp14:editId="5B1DC3C6">
              <wp:simplePos x="0" y="0"/>
              <wp:positionH relativeFrom="margin">
                <wp:align>left</wp:align>
              </wp:positionH>
              <wp:positionV relativeFrom="paragraph">
                <wp:posOffset>19685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B21447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5.5pt" to="520.8pt,1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0AZNs3QAAAAcBAAAPAAAAZHJz&#10;L2Rvd25yZXYueG1sTI9BS8NAEIXvBf/DMoK3dhOVIGk2RcUiVA+2Cu1xmp0mwd3ZmN2m8d+7xYOe&#10;hjdveO+bYjFaIwbqfetYQTpLQBBXTrdcK/h4X07vQPiArNE4JgXf5GFRXkwKzLU78ZqGTahFDGGf&#10;o4ImhC6X0lcNWfQz1xFH7+B6iyHKvpa6x1MMt0ZeJ0kmLbYcGxrs6LGh6nNztAqGl+Xz9tWbtOa3&#10;r2z1tBvXvHpQ6upyvJ+DCDSGv2M440d0KCPT3h1Ze2EUxEeCgps0zrOb3KYZiP3vRpaF/M9f/g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0AZNs3QAAAAcBAAAPAAAAAAAAAAAAAAAA&#10;AFMEAABkcnMvZG93bnJldi54bWxQSwUGAAAAAAQABADzAAAAXQUAAAAA&#10;" strokecolor="#974706 [1609]" strokeweight="1pt">
              <v:stroke endcap="round"/>
              <w10:wrap anchorx="margin"/>
            </v:line>
          </w:pict>
        </mc:Fallback>
      </mc:AlternateContent>
    </w:r>
  </w:p>
  <w:p w14:paraId="7A1E5270" w14:textId="22306AC1" w:rsidR="00447571" w:rsidRPr="007F7C72" w:rsidRDefault="007F7C72" w:rsidP="007F7C7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03201E2" wp14:editId="4F1AEE3B">
              <wp:simplePos x="0" y="0"/>
              <wp:positionH relativeFrom="column">
                <wp:posOffset>5666105</wp:posOffset>
              </wp:positionH>
              <wp:positionV relativeFrom="paragraph">
                <wp:posOffset>25971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E5EE3BD" w14:textId="62107E3E" w:rsidR="007F7C72" w:rsidRPr="00596AA5" w:rsidRDefault="007F7C72" w:rsidP="007F7C7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D60C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D60C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3201E2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46.15pt;margin-top:20.4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" filled="f" stroked="f" strokeweight=".5pt">
              <v:textbox inset="0,0,0,0">
                <w:txbxContent>
                  <w:p w14:paraId="2E5EE3BD" w14:textId="62107E3E" w:rsidR="007F7C72" w:rsidRPr="00596AA5" w:rsidRDefault="007F7C72" w:rsidP="007F7C7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D60C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D60C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7E39ACC" wp14:editId="7A1199F1">
              <wp:simplePos x="0" y="0"/>
              <wp:positionH relativeFrom="column">
                <wp:posOffset>1345565</wp:posOffset>
              </wp:positionH>
              <wp:positionV relativeFrom="paragraph">
                <wp:posOffset>27305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539232" w14:textId="77777777" w:rsidR="007F7C72" w:rsidRPr="002C539D" w:rsidRDefault="007F7C72" w:rsidP="007F7C7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661C350B" w14:textId="77777777" w:rsidR="007F7C72" w:rsidRPr="00596AA5" w:rsidRDefault="007F7C72" w:rsidP="007F7C7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2BDFA1" wp14:editId="252F0E4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942F3F6" wp14:editId="3895F31E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B9C9C10" wp14:editId="721C0DAB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453CB4" wp14:editId="3036884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17D3AE" wp14:editId="28208EA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40D91B6" wp14:editId="179B9BF5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BAB941" wp14:editId="6161D5B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151BFC8" wp14:editId="3837026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3B303" wp14:editId="58D7429F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7E39ACC" id="Text Box 16" o:spid="_x0000_s1027" type="#_x0000_t202" style="position:absolute;margin-left:105.95pt;margin-top:2.1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" filled="f" stroked="f">
              <v:textbox inset=".5mm,1.2mm,.5mm,.5mm">
                <w:txbxContent>
                  <w:p w14:paraId="09539232" w14:textId="77777777" w:rsidR="007F7C72" w:rsidRPr="002C539D" w:rsidRDefault="007F7C72" w:rsidP="007F7C7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2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661C350B" w14:textId="77777777" w:rsidR="007F7C72" w:rsidRPr="00596AA5" w:rsidRDefault="007F7C72" w:rsidP="007F7C7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2BDFA1" wp14:editId="252F0E4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942F3F6" wp14:editId="3895F31E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B9C9C10" wp14:editId="721C0DAB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453CB4" wp14:editId="3036884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17D3AE" wp14:editId="28208EA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40D91B6" wp14:editId="179B9BF5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BAB941" wp14:editId="6161D5B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151BFC8" wp14:editId="3837026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3B303" wp14:editId="58D7429F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D973D7B" wp14:editId="6F823362">
              <wp:simplePos x="0" y="0"/>
              <wp:positionH relativeFrom="column">
                <wp:posOffset>1395095</wp:posOffset>
              </wp:positionH>
              <wp:positionV relativeFrom="paragraph">
                <wp:posOffset>27559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523A102" w14:textId="77777777" w:rsidR="007F7C72" w:rsidRPr="002C539D" w:rsidRDefault="007F7C72" w:rsidP="007F7C7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D973D7B" id="Text Box 6" o:spid="_x0000_s1028" type="#_x0000_t202" style="position:absolute;margin-left:109.85pt;margin-top:21.7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" filled="f" stroked="f" strokeweight=".5pt">
              <v:textbox inset=".5mm,0,0,0">
                <w:txbxContent>
                  <w:p w14:paraId="5523A102" w14:textId="77777777" w:rsidR="007F7C72" w:rsidRPr="002C539D" w:rsidRDefault="007F7C72" w:rsidP="007F7C7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FF836CE" wp14:editId="66EAD677">
          <wp:simplePos x="0" y="0"/>
          <wp:positionH relativeFrom="column">
            <wp:posOffset>-10795</wp:posOffset>
          </wp:positionH>
          <wp:positionV relativeFrom="paragraph">
            <wp:posOffset>3175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2E91A8" w14:textId="77777777" w:rsidR="00364B62" w:rsidRDefault="00364B62" w:rsidP="008068A2">
      <w:pPr>
        <w:spacing w:after="0" w:line="240" w:lineRule="auto"/>
      </w:pPr>
      <w:r>
        <w:separator/>
      </w:r>
    </w:p>
  </w:footnote>
  <w:footnote w:type="continuationSeparator" w:id="0">
    <w:p w14:paraId="20FE6C09" w14:textId="77777777" w:rsidR="00364B62" w:rsidRDefault="00364B6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447571" w:rsidRDefault="0044757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C9683F"/>
    <w:multiLevelType w:val="hybridMultilevel"/>
    <w:tmpl w:val="209AF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0714CC"/>
    <w:multiLevelType w:val="hybridMultilevel"/>
    <w:tmpl w:val="374A6904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FE96D46"/>
    <w:multiLevelType w:val="hybridMultilevel"/>
    <w:tmpl w:val="3CD4EFC4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900302F"/>
    <w:multiLevelType w:val="hybridMultilevel"/>
    <w:tmpl w:val="6B4E1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978D7"/>
    <w:multiLevelType w:val="hybridMultilevel"/>
    <w:tmpl w:val="402AF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492844D2"/>
    <w:multiLevelType w:val="hybridMultilevel"/>
    <w:tmpl w:val="025E5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660416"/>
    <w:multiLevelType w:val="hybridMultilevel"/>
    <w:tmpl w:val="EA987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866EEF"/>
    <w:multiLevelType w:val="hybridMultilevel"/>
    <w:tmpl w:val="29007214"/>
    <w:lvl w:ilvl="0" w:tplc="010C7B9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3"/>
  </w:num>
  <w:num w:numId="3">
    <w:abstractNumId w:val="3"/>
  </w:num>
  <w:num w:numId="4">
    <w:abstractNumId w:val="22"/>
  </w:num>
  <w:num w:numId="5">
    <w:abstractNumId w:val="18"/>
  </w:num>
  <w:num w:numId="6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2"/>
  </w:num>
  <w:num w:numId="9">
    <w:abstractNumId w:val="0"/>
  </w:num>
  <w:num w:numId="10">
    <w:abstractNumId w:val="20"/>
  </w:num>
  <w:num w:numId="11">
    <w:abstractNumId w:val="8"/>
  </w:num>
  <w:num w:numId="12">
    <w:abstractNumId w:val="23"/>
  </w:num>
  <w:num w:numId="13">
    <w:abstractNumId w:val="19"/>
  </w:num>
  <w:num w:numId="14">
    <w:abstractNumId w:val="14"/>
  </w:num>
  <w:num w:numId="15">
    <w:abstractNumId w:val="24"/>
  </w:num>
  <w:num w:numId="16">
    <w:abstractNumId w:val="5"/>
  </w:num>
  <w:num w:numId="17">
    <w:abstractNumId w:val="21"/>
  </w:num>
  <w:num w:numId="18">
    <w:abstractNumId w:val="26"/>
  </w:num>
  <w:num w:numId="19">
    <w:abstractNumId w:val="7"/>
  </w:num>
  <w:num w:numId="20">
    <w:abstractNumId w:val="6"/>
  </w:num>
  <w:num w:numId="21">
    <w:abstractNumId w:val="11"/>
  </w:num>
  <w:num w:numId="22">
    <w:abstractNumId w:val="4"/>
  </w:num>
  <w:num w:numId="23">
    <w:abstractNumId w:val="1"/>
  </w:num>
  <w:num w:numId="24">
    <w:abstractNumId w:val="16"/>
  </w:num>
  <w:num w:numId="25">
    <w:abstractNumId w:val="17"/>
  </w:num>
  <w:num w:numId="26">
    <w:abstractNumId w:val="10"/>
  </w:num>
  <w:num w:numId="27">
    <w:abstractNumId w:val="9"/>
  </w:num>
  <w:num w:numId="28">
    <w:abstractNumId w:val="15"/>
  </w:num>
  <w:num w:numId="29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131078" w:nlCheck="1" w:checkStyle="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sDS3tDA0MzAyNrVU0lEKTi0uzszPAykwrAUAy3/lIywAAAA="/>
  </w:docVars>
  <w:rsids>
    <w:rsidRoot w:val="008068A2"/>
    <w:rsid w:val="000006BB"/>
    <w:rsid w:val="00002C1C"/>
    <w:rsid w:val="00002C86"/>
    <w:rsid w:val="00007044"/>
    <w:rsid w:val="00014D65"/>
    <w:rsid w:val="00023DC6"/>
    <w:rsid w:val="00025F04"/>
    <w:rsid w:val="0003686F"/>
    <w:rsid w:val="000405DF"/>
    <w:rsid w:val="00041CE9"/>
    <w:rsid w:val="00045C16"/>
    <w:rsid w:val="00060FE5"/>
    <w:rsid w:val="00064D15"/>
    <w:rsid w:val="00065A9C"/>
    <w:rsid w:val="00074967"/>
    <w:rsid w:val="00075C89"/>
    <w:rsid w:val="00083696"/>
    <w:rsid w:val="00086727"/>
    <w:rsid w:val="00086FE5"/>
    <w:rsid w:val="00090956"/>
    <w:rsid w:val="00092363"/>
    <w:rsid w:val="000950EE"/>
    <w:rsid w:val="00096C47"/>
    <w:rsid w:val="000A0DF7"/>
    <w:rsid w:val="000A224B"/>
    <w:rsid w:val="000A3A08"/>
    <w:rsid w:val="000A6794"/>
    <w:rsid w:val="000B251A"/>
    <w:rsid w:val="000B39E6"/>
    <w:rsid w:val="000B56F0"/>
    <w:rsid w:val="000B766E"/>
    <w:rsid w:val="000D3E0B"/>
    <w:rsid w:val="000D6B3E"/>
    <w:rsid w:val="000D7A40"/>
    <w:rsid w:val="000E43CC"/>
    <w:rsid w:val="000E58E5"/>
    <w:rsid w:val="000F2539"/>
    <w:rsid w:val="00100354"/>
    <w:rsid w:val="00101829"/>
    <w:rsid w:val="00103906"/>
    <w:rsid w:val="00110223"/>
    <w:rsid w:val="00110958"/>
    <w:rsid w:val="00113336"/>
    <w:rsid w:val="0012238A"/>
    <w:rsid w:val="00126139"/>
    <w:rsid w:val="001275B9"/>
    <w:rsid w:val="00131A54"/>
    <w:rsid w:val="00132475"/>
    <w:rsid w:val="00134B97"/>
    <w:rsid w:val="00141989"/>
    <w:rsid w:val="00142C75"/>
    <w:rsid w:val="00143D81"/>
    <w:rsid w:val="00151061"/>
    <w:rsid w:val="001619DF"/>
    <w:rsid w:val="00164878"/>
    <w:rsid w:val="00164CDC"/>
    <w:rsid w:val="00165238"/>
    <w:rsid w:val="00166089"/>
    <w:rsid w:val="00167CF1"/>
    <w:rsid w:val="00171021"/>
    <w:rsid w:val="00182F30"/>
    <w:rsid w:val="001837BD"/>
    <w:rsid w:val="00183A2C"/>
    <w:rsid w:val="001879C7"/>
    <w:rsid w:val="001A1068"/>
    <w:rsid w:val="001A5B4C"/>
    <w:rsid w:val="001A6392"/>
    <w:rsid w:val="001A6728"/>
    <w:rsid w:val="001A7AA2"/>
    <w:rsid w:val="001B7060"/>
    <w:rsid w:val="001B770A"/>
    <w:rsid w:val="001C1FCD"/>
    <w:rsid w:val="001C220F"/>
    <w:rsid w:val="001C7BCA"/>
    <w:rsid w:val="001D0D6C"/>
    <w:rsid w:val="001D23F0"/>
    <w:rsid w:val="001D2464"/>
    <w:rsid w:val="001E1161"/>
    <w:rsid w:val="001E3FEF"/>
    <w:rsid w:val="001E6412"/>
    <w:rsid w:val="001F2743"/>
    <w:rsid w:val="001F4909"/>
    <w:rsid w:val="00200B3B"/>
    <w:rsid w:val="00202683"/>
    <w:rsid w:val="00203DCB"/>
    <w:rsid w:val="00204F3D"/>
    <w:rsid w:val="002060AD"/>
    <w:rsid w:val="00207A83"/>
    <w:rsid w:val="00213F01"/>
    <w:rsid w:val="00215FCE"/>
    <w:rsid w:val="00216E35"/>
    <w:rsid w:val="0021730A"/>
    <w:rsid w:val="002326A7"/>
    <w:rsid w:val="00233116"/>
    <w:rsid w:val="00235CA8"/>
    <w:rsid w:val="00237833"/>
    <w:rsid w:val="00241CB9"/>
    <w:rsid w:val="00251456"/>
    <w:rsid w:val="0025421E"/>
    <w:rsid w:val="00264287"/>
    <w:rsid w:val="0026589D"/>
    <w:rsid w:val="00266229"/>
    <w:rsid w:val="002664E1"/>
    <w:rsid w:val="002674C4"/>
    <w:rsid w:val="00272A9E"/>
    <w:rsid w:val="0028132C"/>
    <w:rsid w:val="002819B5"/>
    <w:rsid w:val="002825DF"/>
    <w:rsid w:val="0028302C"/>
    <w:rsid w:val="00294B2E"/>
    <w:rsid w:val="002A13BF"/>
    <w:rsid w:val="002A1D2C"/>
    <w:rsid w:val="002A2D2D"/>
    <w:rsid w:val="002B4E6B"/>
    <w:rsid w:val="002C71C6"/>
    <w:rsid w:val="002D4701"/>
    <w:rsid w:val="002D74E4"/>
    <w:rsid w:val="002E449C"/>
    <w:rsid w:val="002E4FD6"/>
    <w:rsid w:val="002E61F0"/>
    <w:rsid w:val="00300A25"/>
    <w:rsid w:val="0030476F"/>
    <w:rsid w:val="00305122"/>
    <w:rsid w:val="003068BA"/>
    <w:rsid w:val="00312395"/>
    <w:rsid w:val="00312A8B"/>
    <w:rsid w:val="0031614E"/>
    <w:rsid w:val="00317448"/>
    <w:rsid w:val="0032069F"/>
    <w:rsid w:val="003230CF"/>
    <w:rsid w:val="0033212E"/>
    <w:rsid w:val="003325BD"/>
    <w:rsid w:val="0033490F"/>
    <w:rsid w:val="00335615"/>
    <w:rsid w:val="00346AFD"/>
    <w:rsid w:val="00357F52"/>
    <w:rsid w:val="003614D5"/>
    <w:rsid w:val="00364B62"/>
    <w:rsid w:val="0036624B"/>
    <w:rsid w:val="003735EF"/>
    <w:rsid w:val="00373CBF"/>
    <w:rsid w:val="00375800"/>
    <w:rsid w:val="003806A6"/>
    <w:rsid w:val="0038080E"/>
    <w:rsid w:val="00380A57"/>
    <w:rsid w:val="003817EF"/>
    <w:rsid w:val="00382869"/>
    <w:rsid w:val="00382A45"/>
    <w:rsid w:val="00394068"/>
    <w:rsid w:val="00395A7C"/>
    <w:rsid w:val="003A1601"/>
    <w:rsid w:val="003A41F4"/>
    <w:rsid w:val="003A5602"/>
    <w:rsid w:val="003B0278"/>
    <w:rsid w:val="003B1846"/>
    <w:rsid w:val="003B26F2"/>
    <w:rsid w:val="003B4E0F"/>
    <w:rsid w:val="003B6A53"/>
    <w:rsid w:val="003C1E32"/>
    <w:rsid w:val="003C4864"/>
    <w:rsid w:val="003C6610"/>
    <w:rsid w:val="003C67A8"/>
    <w:rsid w:val="003D5C1D"/>
    <w:rsid w:val="003D60C1"/>
    <w:rsid w:val="003E1013"/>
    <w:rsid w:val="003E167F"/>
    <w:rsid w:val="003E16EE"/>
    <w:rsid w:val="003E2A3C"/>
    <w:rsid w:val="003E2F33"/>
    <w:rsid w:val="003E35BB"/>
    <w:rsid w:val="003E42A9"/>
    <w:rsid w:val="003E6302"/>
    <w:rsid w:val="003E6BFB"/>
    <w:rsid w:val="003F1864"/>
    <w:rsid w:val="003F2964"/>
    <w:rsid w:val="003F5C27"/>
    <w:rsid w:val="0041081C"/>
    <w:rsid w:val="00413536"/>
    <w:rsid w:val="00414DDE"/>
    <w:rsid w:val="0041515F"/>
    <w:rsid w:val="00420917"/>
    <w:rsid w:val="00424DB0"/>
    <w:rsid w:val="004311CA"/>
    <w:rsid w:val="00436051"/>
    <w:rsid w:val="00446552"/>
    <w:rsid w:val="00447571"/>
    <w:rsid w:val="00450E35"/>
    <w:rsid w:val="00453346"/>
    <w:rsid w:val="00454BB4"/>
    <w:rsid w:val="00456C95"/>
    <w:rsid w:val="0047331A"/>
    <w:rsid w:val="0047640B"/>
    <w:rsid w:val="0047644B"/>
    <w:rsid w:val="00476D4B"/>
    <w:rsid w:val="00491748"/>
    <w:rsid w:val="00497F59"/>
    <w:rsid w:val="004A22EF"/>
    <w:rsid w:val="004A273B"/>
    <w:rsid w:val="004A37DB"/>
    <w:rsid w:val="004A38C8"/>
    <w:rsid w:val="004A48DB"/>
    <w:rsid w:val="004A7D5D"/>
    <w:rsid w:val="004A7E77"/>
    <w:rsid w:val="004C0A80"/>
    <w:rsid w:val="004C111A"/>
    <w:rsid w:val="004D03E1"/>
    <w:rsid w:val="004D29A9"/>
    <w:rsid w:val="004D50AD"/>
    <w:rsid w:val="004E0397"/>
    <w:rsid w:val="004E0D4F"/>
    <w:rsid w:val="004E1482"/>
    <w:rsid w:val="004E73A3"/>
    <w:rsid w:val="004F4F92"/>
    <w:rsid w:val="0050017E"/>
    <w:rsid w:val="0050039A"/>
    <w:rsid w:val="00503820"/>
    <w:rsid w:val="00505153"/>
    <w:rsid w:val="005054C7"/>
    <w:rsid w:val="00507F81"/>
    <w:rsid w:val="00512410"/>
    <w:rsid w:val="005159E8"/>
    <w:rsid w:val="005172E9"/>
    <w:rsid w:val="00517B12"/>
    <w:rsid w:val="0052174A"/>
    <w:rsid w:val="005233BF"/>
    <w:rsid w:val="00524789"/>
    <w:rsid w:val="0053481F"/>
    <w:rsid w:val="00536DB5"/>
    <w:rsid w:val="00541E77"/>
    <w:rsid w:val="005439C9"/>
    <w:rsid w:val="00553CCB"/>
    <w:rsid w:val="00554E8C"/>
    <w:rsid w:val="005571BB"/>
    <w:rsid w:val="005571C9"/>
    <w:rsid w:val="00563DC7"/>
    <w:rsid w:val="00564029"/>
    <w:rsid w:val="00564D7B"/>
    <w:rsid w:val="00564D9D"/>
    <w:rsid w:val="0056527D"/>
    <w:rsid w:val="0056786B"/>
    <w:rsid w:val="0057138C"/>
    <w:rsid w:val="005803E5"/>
    <w:rsid w:val="005838C6"/>
    <w:rsid w:val="005842E8"/>
    <w:rsid w:val="00584EDB"/>
    <w:rsid w:val="0058723E"/>
    <w:rsid w:val="00592167"/>
    <w:rsid w:val="00594821"/>
    <w:rsid w:val="00596357"/>
    <w:rsid w:val="005B0164"/>
    <w:rsid w:val="005B328C"/>
    <w:rsid w:val="005B338B"/>
    <w:rsid w:val="005B4EDC"/>
    <w:rsid w:val="005B78F8"/>
    <w:rsid w:val="005C131C"/>
    <w:rsid w:val="005C297E"/>
    <w:rsid w:val="005C4B7D"/>
    <w:rsid w:val="005C6A24"/>
    <w:rsid w:val="005C7D85"/>
    <w:rsid w:val="005D38E6"/>
    <w:rsid w:val="005D6039"/>
    <w:rsid w:val="005D6129"/>
    <w:rsid w:val="005E04CE"/>
    <w:rsid w:val="005E06EF"/>
    <w:rsid w:val="005E6CC9"/>
    <w:rsid w:val="005F4663"/>
    <w:rsid w:val="00600083"/>
    <w:rsid w:val="00600475"/>
    <w:rsid w:val="00604363"/>
    <w:rsid w:val="00606C05"/>
    <w:rsid w:val="00614EE3"/>
    <w:rsid w:val="00624212"/>
    <w:rsid w:val="006242A9"/>
    <w:rsid w:val="00624DCF"/>
    <w:rsid w:val="00625B57"/>
    <w:rsid w:val="006326EC"/>
    <w:rsid w:val="0063342B"/>
    <w:rsid w:val="00634B90"/>
    <w:rsid w:val="00642130"/>
    <w:rsid w:val="00643EE9"/>
    <w:rsid w:val="00644D27"/>
    <w:rsid w:val="0064528F"/>
    <w:rsid w:val="0064536C"/>
    <w:rsid w:val="00655F4F"/>
    <w:rsid w:val="00657D8F"/>
    <w:rsid w:val="006640AE"/>
    <w:rsid w:val="006648E4"/>
    <w:rsid w:val="00667FB8"/>
    <w:rsid w:val="00670041"/>
    <w:rsid w:val="00670A49"/>
    <w:rsid w:val="00671FE2"/>
    <w:rsid w:val="00680488"/>
    <w:rsid w:val="00682DF5"/>
    <w:rsid w:val="00687EAE"/>
    <w:rsid w:val="00695634"/>
    <w:rsid w:val="006A2903"/>
    <w:rsid w:val="006B6A4F"/>
    <w:rsid w:val="006D239A"/>
    <w:rsid w:val="006D2466"/>
    <w:rsid w:val="006D27EB"/>
    <w:rsid w:val="006D2DAA"/>
    <w:rsid w:val="006E0DDF"/>
    <w:rsid w:val="006E2245"/>
    <w:rsid w:val="006E302A"/>
    <w:rsid w:val="006E55B4"/>
    <w:rsid w:val="006E7E50"/>
    <w:rsid w:val="006F0FFF"/>
    <w:rsid w:val="00704432"/>
    <w:rsid w:val="007051DF"/>
    <w:rsid w:val="007076A5"/>
    <w:rsid w:val="00711E6E"/>
    <w:rsid w:val="0071788A"/>
    <w:rsid w:val="00724DA4"/>
    <w:rsid w:val="0073257E"/>
    <w:rsid w:val="007359E1"/>
    <w:rsid w:val="00737121"/>
    <w:rsid w:val="007426F8"/>
    <w:rsid w:val="00744D95"/>
    <w:rsid w:val="007504B5"/>
    <w:rsid w:val="007541FA"/>
    <w:rsid w:val="00755700"/>
    <w:rsid w:val="007559B7"/>
    <w:rsid w:val="007562CA"/>
    <w:rsid w:val="00763912"/>
    <w:rsid w:val="00770537"/>
    <w:rsid w:val="007745B5"/>
    <w:rsid w:val="00774940"/>
    <w:rsid w:val="00774E44"/>
    <w:rsid w:val="00775951"/>
    <w:rsid w:val="00785258"/>
    <w:rsid w:val="00791F02"/>
    <w:rsid w:val="0079324A"/>
    <w:rsid w:val="00794EEE"/>
    <w:rsid w:val="00795A3D"/>
    <w:rsid w:val="007A1353"/>
    <w:rsid w:val="007A635E"/>
    <w:rsid w:val="007B526F"/>
    <w:rsid w:val="007C2C37"/>
    <w:rsid w:val="007C3E81"/>
    <w:rsid w:val="007C42AC"/>
    <w:rsid w:val="007C535B"/>
    <w:rsid w:val="007C7410"/>
    <w:rsid w:val="007D141C"/>
    <w:rsid w:val="007D47C5"/>
    <w:rsid w:val="007D742F"/>
    <w:rsid w:val="007D7DDA"/>
    <w:rsid w:val="007E0960"/>
    <w:rsid w:val="007E4E4F"/>
    <w:rsid w:val="007F04BF"/>
    <w:rsid w:val="007F177C"/>
    <w:rsid w:val="007F5A2B"/>
    <w:rsid w:val="007F5F65"/>
    <w:rsid w:val="007F7C72"/>
    <w:rsid w:val="00801502"/>
    <w:rsid w:val="008063E1"/>
    <w:rsid w:val="00806759"/>
    <w:rsid w:val="008068A2"/>
    <w:rsid w:val="008105A0"/>
    <w:rsid w:val="00820281"/>
    <w:rsid w:val="00836CA4"/>
    <w:rsid w:val="0085184F"/>
    <w:rsid w:val="00852608"/>
    <w:rsid w:val="00857641"/>
    <w:rsid w:val="00860CDC"/>
    <w:rsid w:val="00861625"/>
    <w:rsid w:val="008617B5"/>
    <w:rsid w:val="008638A1"/>
    <w:rsid w:val="00870828"/>
    <w:rsid w:val="00874754"/>
    <w:rsid w:val="0088080B"/>
    <w:rsid w:val="00884A75"/>
    <w:rsid w:val="008917EE"/>
    <w:rsid w:val="008978B0"/>
    <w:rsid w:val="008A050B"/>
    <w:rsid w:val="008A2577"/>
    <w:rsid w:val="008A3550"/>
    <w:rsid w:val="008B07D7"/>
    <w:rsid w:val="008B32D8"/>
    <w:rsid w:val="008B3E86"/>
    <w:rsid w:val="008B50D0"/>
    <w:rsid w:val="008B557F"/>
    <w:rsid w:val="008C0118"/>
    <w:rsid w:val="008C0D9E"/>
    <w:rsid w:val="008C2344"/>
    <w:rsid w:val="008C27B4"/>
    <w:rsid w:val="008C2B83"/>
    <w:rsid w:val="008C521F"/>
    <w:rsid w:val="008C5930"/>
    <w:rsid w:val="008D72AF"/>
    <w:rsid w:val="008E43B1"/>
    <w:rsid w:val="008E6CF3"/>
    <w:rsid w:val="008E7707"/>
    <w:rsid w:val="008F202C"/>
    <w:rsid w:val="008F5B43"/>
    <w:rsid w:val="008F5FDB"/>
    <w:rsid w:val="009013C6"/>
    <w:rsid w:val="009015E4"/>
    <w:rsid w:val="00902E68"/>
    <w:rsid w:val="00903F3E"/>
    <w:rsid w:val="009041F3"/>
    <w:rsid w:val="009053F5"/>
    <w:rsid w:val="00912BC6"/>
    <w:rsid w:val="00914F83"/>
    <w:rsid w:val="009151CE"/>
    <w:rsid w:val="00916AA3"/>
    <w:rsid w:val="00922A2D"/>
    <w:rsid w:val="00924BFD"/>
    <w:rsid w:val="009254B7"/>
    <w:rsid w:val="00930CEE"/>
    <w:rsid w:val="009337A4"/>
    <w:rsid w:val="009349D3"/>
    <w:rsid w:val="00937204"/>
    <w:rsid w:val="009376DE"/>
    <w:rsid w:val="009416A0"/>
    <w:rsid w:val="00941FFF"/>
    <w:rsid w:val="00944C84"/>
    <w:rsid w:val="009540BD"/>
    <w:rsid w:val="00955691"/>
    <w:rsid w:val="00961157"/>
    <w:rsid w:val="00961E94"/>
    <w:rsid w:val="00964CDA"/>
    <w:rsid w:val="00965C5B"/>
    <w:rsid w:val="0096684B"/>
    <w:rsid w:val="0096789F"/>
    <w:rsid w:val="00970A23"/>
    <w:rsid w:val="00974B68"/>
    <w:rsid w:val="00975E53"/>
    <w:rsid w:val="009767F4"/>
    <w:rsid w:val="00976E40"/>
    <w:rsid w:val="00976E46"/>
    <w:rsid w:val="009779EC"/>
    <w:rsid w:val="00982E07"/>
    <w:rsid w:val="009A322D"/>
    <w:rsid w:val="009A4933"/>
    <w:rsid w:val="009B08E5"/>
    <w:rsid w:val="009B38C9"/>
    <w:rsid w:val="009B4243"/>
    <w:rsid w:val="009B4FB4"/>
    <w:rsid w:val="009B5539"/>
    <w:rsid w:val="009B62D1"/>
    <w:rsid w:val="009C0C39"/>
    <w:rsid w:val="009C5F88"/>
    <w:rsid w:val="009C7B06"/>
    <w:rsid w:val="009D1805"/>
    <w:rsid w:val="009D22B6"/>
    <w:rsid w:val="009D45AC"/>
    <w:rsid w:val="009E0805"/>
    <w:rsid w:val="009E1A09"/>
    <w:rsid w:val="009E3F6F"/>
    <w:rsid w:val="009E4D18"/>
    <w:rsid w:val="009F4C0A"/>
    <w:rsid w:val="00A00E61"/>
    <w:rsid w:val="00A0243B"/>
    <w:rsid w:val="00A02545"/>
    <w:rsid w:val="00A025E6"/>
    <w:rsid w:val="00A036E5"/>
    <w:rsid w:val="00A043E3"/>
    <w:rsid w:val="00A05555"/>
    <w:rsid w:val="00A06D89"/>
    <w:rsid w:val="00A119A3"/>
    <w:rsid w:val="00A11F52"/>
    <w:rsid w:val="00A145DF"/>
    <w:rsid w:val="00A218E3"/>
    <w:rsid w:val="00A35790"/>
    <w:rsid w:val="00A408C2"/>
    <w:rsid w:val="00A45A89"/>
    <w:rsid w:val="00A4654E"/>
    <w:rsid w:val="00A479AD"/>
    <w:rsid w:val="00A47F12"/>
    <w:rsid w:val="00A5106B"/>
    <w:rsid w:val="00A56512"/>
    <w:rsid w:val="00A6393F"/>
    <w:rsid w:val="00A65BAB"/>
    <w:rsid w:val="00A66DE2"/>
    <w:rsid w:val="00A70227"/>
    <w:rsid w:val="00A71244"/>
    <w:rsid w:val="00A73C44"/>
    <w:rsid w:val="00A74F7D"/>
    <w:rsid w:val="00A80D90"/>
    <w:rsid w:val="00A90809"/>
    <w:rsid w:val="00A90899"/>
    <w:rsid w:val="00AA3772"/>
    <w:rsid w:val="00AA735B"/>
    <w:rsid w:val="00AA7B0E"/>
    <w:rsid w:val="00AB106E"/>
    <w:rsid w:val="00AB1B65"/>
    <w:rsid w:val="00AB2224"/>
    <w:rsid w:val="00AC1439"/>
    <w:rsid w:val="00AC36D6"/>
    <w:rsid w:val="00AC60FE"/>
    <w:rsid w:val="00AC7705"/>
    <w:rsid w:val="00AC77AD"/>
    <w:rsid w:val="00AD02EC"/>
    <w:rsid w:val="00AD0972"/>
    <w:rsid w:val="00AD3214"/>
    <w:rsid w:val="00AD5172"/>
    <w:rsid w:val="00AE05D3"/>
    <w:rsid w:val="00AE31A5"/>
    <w:rsid w:val="00AE355A"/>
    <w:rsid w:val="00AE35EF"/>
    <w:rsid w:val="00AE6868"/>
    <w:rsid w:val="00AE7FD6"/>
    <w:rsid w:val="00AF2236"/>
    <w:rsid w:val="00AF4B2C"/>
    <w:rsid w:val="00B148DD"/>
    <w:rsid w:val="00B17AB2"/>
    <w:rsid w:val="00B22ED9"/>
    <w:rsid w:val="00B23302"/>
    <w:rsid w:val="00B2472A"/>
    <w:rsid w:val="00B314E4"/>
    <w:rsid w:val="00B3348A"/>
    <w:rsid w:val="00B376F8"/>
    <w:rsid w:val="00B37EF0"/>
    <w:rsid w:val="00B42A83"/>
    <w:rsid w:val="00B44AC3"/>
    <w:rsid w:val="00B4670E"/>
    <w:rsid w:val="00B46B21"/>
    <w:rsid w:val="00B52611"/>
    <w:rsid w:val="00B53A50"/>
    <w:rsid w:val="00B5512E"/>
    <w:rsid w:val="00B567F6"/>
    <w:rsid w:val="00B56DF3"/>
    <w:rsid w:val="00B57A5C"/>
    <w:rsid w:val="00B6185B"/>
    <w:rsid w:val="00B638EB"/>
    <w:rsid w:val="00B63DED"/>
    <w:rsid w:val="00B70B47"/>
    <w:rsid w:val="00B74080"/>
    <w:rsid w:val="00B753E7"/>
    <w:rsid w:val="00B849ED"/>
    <w:rsid w:val="00B86AF3"/>
    <w:rsid w:val="00B909F4"/>
    <w:rsid w:val="00B9309B"/>
    <w:rsid w:val="00B94F06"/>
    <w:rsid w:val="00B97AA0"/>
    <w:rsid w:val="00BA1961"/>
    <w:rsid w:val="00BA1F40"/>
    <w:rsid w:val="00BA3D36"/>
    <w:rsid w:val="00BA4820"/>
    <w:rsid w:val="00BA66BC"/>
    <w:rsid w:val="00BB05FA"/>
    <w:rsid w:val="00BB0D1D"/>
    <w:rsid w:val="00BB5B10"/>
    <w:rsid w:val="00BC2BB7"/>
    <w:rsid w:val="00BC4856"/>
    <w:rsid w:val="00BC56D6"/>
    <w:rsid w:val="00BD42F2"/>
    <w:rsid w:val="00BE047D"/>
    <w:rsid w:val="00BE412A"/>
    <w:rsid w:val="00BF1775"/>
    <w:rsid w:val="00BF201D"/>
    <w:rsid w:val="00BF27E2"/>
    <w:rsid w:val="00BF635B"/>
    <w:rsid w:val="00C0490B"/>
    <w:rsid w:val="00C07904"/>
    <w:rsid w:val="00C121AF"/>
    <w:rsid w:val="00C14C80"/>
    <w:rsid w:val="00C14F50"/>
    <w:rsid w:val="00C1600F"/>
    <w:rsid w:val="00C16E11"/>
    <w:rsid w:val="00C2358D"/>
    <w:rsid w:val="00C2486A"/>
    <w:rsid w:val="00C353AD"/>
    <w:rsid w:val="00C355A5"/>
    <w:rsid w:val="00C43B64"/>
    <w:rsid w:val="00C44145"/>
    <w:rsid w:val="00C4724F"/>
    <w:rsid w:val="00C53F37"/>
    <w:rsid w:val="00C5499A"/>
    <w:rsid w:val="00C56ED4"/>
    <w:rsid w:val="00C576E6"/>
    <w:rsid w:val="00C62A0F"/>
    <w:rsid w:val="00C72CF8"/>
    <w:rsid w:val="00C81242"/>
    <w:rsid w:val="00C82862"/>
    <w:rsid w:val="00C84E4D"/>
    <w:rsid w:val="00C8547C"/>
    <w:rsid w:val="00C918A6"/>
    <w:rsid w:val="00C94A83"/>
    <w:rsid w:val="00CA2FD0"/>
    <w:rsid w:val="00CB32ED"/>
    <w:rsid w:val="00CB4FAA"/>
    <w:rsid w:val="00CB5BC3"/>
    <w:rsid w:val="00CB626D"/>
    <w:rsid w:val="00CC09DD"/>
    <w:rsid w:val="00CC5A68"/>
    <w:rsid w:val="00CD2F70"/>
    <w:rsid w:val="00CD5181"/>
    <w:rsid w:val="00CD7485"/>
    <w:rsid w:val="00CE05F8"/>
    <w:rsid w:val="00CE2360"/>
    <w:rsid w:val="00CE236C"/>
    <w:rsid w:val="00CE5527"/>
    <w:rsid w:val="00CE5B7D"/>
    <w:rsid w:val="00CE700E"/>
    <w:rsid w:val="00CE78D9"/>
    <w:rsid w:val="00CF0047"/>
    <w:rsid w:val="00CF1FBC"/>
    <w:rsid w:val="00CF4546"/>
    <w:rsid w:val="00CF61B1"/>
    <w:rsid w:val="00D00B2A"/>
    <w:rsid w:val="00D010CB"/>
    <w:rsid w:val="00D0463B"/>
    <w:rsid w:val="00D11339"/>
    <w:rsid w:val="00D166C9"/>
    <w:rsid w:val="00D16FDD"/>
    <w:rsid w:val="00D22895"/>
    <w:rsid w:val="00D22EC8"/>
    <w:rsid w:val="00D2462B"/>
    <w:rsid w:val="00D26147"/>
    <w:rsid w:val="00D3019D"/>
    <w:rsid w:val="00D3404A"/>
    <w:rsid w:val="00D34474"/>
    <w:rsid w:val="00D34872"/>
    <w:rsid w:val="00D3722A"/>
    <w:rsid w:val="00D4354E"/>
    <w:rsid w:val="00D43F69"/>
    <w:rsid w:val="00D509C4"/>
    <w:rsid w:val="00D50F79"/>
    <w:rsid w:val="00D5287C"/>
    <w:rsid w:val="00D55C10"/>
    <w:rsid w:val="00D66722"/>
    <w:rsid w:val="00D73957"/>
    <w:rsid w:val="00D75507"/>
    <w:rsid w:val="00D75F7F"/>
    <w:rsid w:val="00D765D2"/>
    <w:rsid w:val="00D81C11"/>
    <w:rsid w:val="00D8395C"/>
    <w:rsid w:val="00D87DF1"/>
    <w:rsid w:val="00D910AA"/>
    <w:rsid w:val="00D919F2"/>
    <w:rsid w:val="00D92B1C"/>
    <w:rsid w:val="00D948D9"/>
    <w:rsid w:val="00D97D1A"/>
    <w:rsid w:val="00DA1CDE"/>
    <w:rsid w:val="00DA404F"/>
    <w:rsid w:val="00DB4CE9"/>
    <w:rsid w:val="00DB7FBB"/>
    <w:rsid w:val="00DC1FC5"/>
    <w:rsid w:val="00DC28E6"/>
    <w:rsid w:val="00DC4D89"/>
    <w:rsid w:val="00DC625C"/>
    <w:rsid w:val="00DC79E8"/>
    <w:rsid w:val="00DD0EA1"/>
    <w:rsid w:val="00DD55F0"/>
    <w:rsid w:val="00DD7BB2"/>
    <w:rsid w:val="00DE1B8E"/>
    <w:rsid w:val="00DE5D9F"/>
    <w:rsid w:val="00DF00FA"/>
    <w:rsid w:val="00DF57D8"/>
    <w:rsid w:val="00DF6DF7"/>
    <w:rsid w:val="00DF6F6D"/>
    <w:rsid w:val="00E00C69"/>
    <w:rsid w:val="00E032C5"/>
    <w:rsid w:val="00E07B40"/>
    <w:rsid w:val="00E154F2"/>
    <w:rsid w:val="00E23E0C"/>
    <w:rsid w:val="00E24C6A"/>
    <w:rsid w:val="00E25811"/>
    <w:rsid w:val="00E27D60"/>
    <w:rsid w:val="00E32D97"/>
    <w:rsid w:val="00E32F85"/>
    <w:rsid w:val="00E36FD8"/>
    <w:rsid w:val="00E37201"/>
    <w:rsid w:val="00E37380"/>
    <w:rsid w:val="00E40AEF"/>
    <w:rsid w:val="00E412D5"/>
    <w:rsid w:val="00E42A31"/>
    <w:rsid w:val="00E42A58"/>
    <w:rsid w:val="00E465C4"/>
    <w:rsid w:val="00E6313E"/>
    <w:rsid w:val="00E63EE1"/>
    <w:rsid w:val="00E63F64"/>
    <w:rsid w:val="00E659D5"/>
    <w:rsid w:val="00E66507"/>
    <w:rsid w:val="00E66BF3"/>
    <w:rsid w:val="00E71B6C"/>
    <w:rsid w:val="00E73A22"/>
    <w:rsid w:val="00E74623"/>
    <w:rsid w:val="00E80BD5"/>
    <w:rsid w:val="00E80E3D"/>
    <w:rsid w:val="00E86D42"/>
    <w:rsid w:val="00E870B8"/>
    <w:rsid w:val="00E87EBA"/>
    <w:rsid w:val="00E9076A"/>
    <w:rsid w:val="00E9539A"/>
    <w:rsid w:val="00E9556F"/>
    <w:rsid w:val="00E956A3"/>
    <w:rsid w:val="00EA1019"/>
    <w:rsid w:val="00EA1587"/>
    <w:rsid w:val="00EA28BD"/>
    <w:rsid w:val="00EA2B5F"/>
    <w:rsid w:val="00EA2C1C"/>
    <w:rsid w:val="00EA3B29"/>
    <w:rsid w:val="00EA4EA2"/>
    <w:rsid w:val="00EA6FC3"/>
    <w:rsid w:val="00EB55CA"/>
    <w:rsid w:val="00EB7421"/>
    <w:rsid w:val="00EC36F5"/>
    <w:rsid w:val="00EC5A4D"/>
    <w:rsid w:val="00EC643C"/>
    <w:rsid w:val="00ED0DEA"/>
    <w:rsid w:val="00ED4661"/>
    <w:rsid w:val="00ED73C4"/>
    <w:rsid w:val="00EE06B9"/>
    <w:rsid w:val="00EE0F84"/>
    <w:rsid w:val="00EF0074"/>
    <w:rsid w:val="00EF22D4"/>
    <w:rsid w:val="00F06CE9"/>
    <w:rsid w:val="00F1359E"/>
    <w:rsid w:val="00F16A11"/>
    <w:rsid w:val="00F20B48"/>
    <w:rsid w:val="00F218D6"/>
    <w:rsid w:val="00F21E94"/>
    <w:rsid w:val="00F23129"/>
    <w:rsid w:val="00F258BA"/>
    <w:rsid w:val="00F25CF1"/>
    <w:rsid w:val="00F27E9C"/>
    <w:rsid w:val="00F3654B"/>
    <w:rsid w:val="00F37667"/>
    <w:rsid w:val="00F41F41"/>
    <w:rsid w:val="00F46918"/>
    <w:rsid w:val="00F46DDE"/>
    <w:rsid w:val="00F512B7"/>
    <w:rsid w:val="00F51556"/>
    <w:rsid w:val="00F525C0"/>
    <w:rsid w:val="00F53134"/>
    <w:rsid w:val="00F54C9C"/>
    <w:rsid w:val="00F655ED"/>
    <w:rsid w:val="00F65617"/>
    <w:rsid w:val="00F66BAC"/>
    <w:rsid w:val="00F7033C"/>
    <w:rsid w:val="00F716D4"/>
    <w:rsid w:val="00F77CEA"/>
    <w:rsid w:val="00F81A5D"/>
    <w:rsid w:val="00F86423"/>
    <w:rsid w:val="00F928E0"/>
    <w:rsid w:val="00F96D0D"/>
    <w:rsid w:val="00F976AD"/>
    <w:rsid w:val="00FA2A1E"/>
    <w:rsid w:val="00FA5F34"/>
    <w:rsid w:val="00FA6461"/>
    <w:rsid w:val="00FA6577"/>
    <w:rsid w:val="00FA6A3D"/>
    <w:rsid w:val="00FA7626"/>
    <w:rsid w:val="00FA7A52"/>
    <w:rsid w:val="00FB2A88"/>
    <w:rsid w:val="00FB4E03"/>
    <w:rsid w:val="00FB4E51"/>
    <w:rsid w:val="00FB5BCE"/>
    <w:rsid w:val="00FB67DE"/>
    <w:rsid w:val="00FD1E5F"/>
    <w:rsid w:val="00FD2324"/>
    <w:rsid w:val="00FD42E6"/>
    <w:rsid w:val="00FD6779"/>
    <w:rsid w:val="00FE038F"/>
    <w:rsid w:val="00FE407E"/>
    <w:rsid w:val="00FF34C5"/>
    <w:rsid w:val="00FF4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92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8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92706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8937264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5799036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1309746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8458732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37650865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85854263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8432471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39350852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3982565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9998979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97756356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1919951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75590843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0538573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9764470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669849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4329121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38282186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4238381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773022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34829351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9638024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1160184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</w:divsChild>
    </w:div>
    <w:div w:id="198588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9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github.com/SoftUni" TargetMode="External"/><Relationship Id="rId26" Type="http://schemas.openxmlformats.org/officeDocument/2006/relationships/image" Target="media/image30.png"/><Relationship Id="rId39" Type="http://schemas.openxmlformats.org/officeDocument/2006/relationships/hyperlink" Target="mailto:info@softuni.org" TargetMode="External"/><Relationship Id="rId21" Type="http://schemas.openxmlformats.org/officeDocument/2006/relationships/image" Target="media/image10.png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softuni.bg" TargetMode="External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29" Type="http://schemas.openxmlformats.org/officeDocument/2006/relationships/hyperlink" Target="https://www.instagram.com/softuni_org" TargetMode="External"/><Relationship Id="rId41" Type="http://schemas.openxmlformats.org/officeDocument/2006/relationships/image" Target="media/image1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pt.wikiversity.org/wiki/Educa%C3%A7%C3%A3o_Aberta/Instagram" TargetMode="External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image" Target="media/image7.png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9" Type="http://schemas.openxmlformats.org/officeDocument/2006/relationships/image" Target="media/image9.png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about.softuni.bg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54A68B-C13E-4F6C-8201-B534086CAC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1</TotalTime>
  <Pages>2</Pages>
  <Words>406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Exam</vt:lpstr>
    </vt:vector>
  </TitlesOfParts>
  <Company>Software University</Company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Exam</dc:title>
  <dc:subject>Programming Fundamentals</dc:subject>
  <dc:creator>Software University Foundation</dc:creator>
  <cp:keywords>softuni, csharp, advanced, exam</cp:keywords>
  <dc:description>C# Advanced Course @ SoftUni - https://softuni.bg/courses/csharp-advanced</dc:description>
  <cp:lastModifiedBy>Yoana</cp:lastModifiedBy>
  <cp:revision>21</cp:revision>
  <cp:lastPrinted>2015-10-26T22:35:00Z</cp:lastPrinted>
  <dcterms:created xsi:type="dcterms:W3CDTF">2018-08-22T15:45:00Z</dcterms:created>
  <dcterms:modified xsi:type="dcterms:W3CDTF">2022-04-07T07:25:00Z</dcterms:modified>
  <cp:category>programming, education, software engineering, software development</cp:category>
</cp:coreProperties>
</file>